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7"/>
        <w:gridCol w:w="5589"/>
        <w:gridCol w:w="746"/>
        <w:gridCol w:w="928"/>
      </w:tblGrid>
      <w:tr w:rsidR="00DB76D3" w14:paraId="6A9BF428" w14:textId="77777777" w:rsidTr="00DB76D3">
        <w:tc>
          <w:tcPr>
            <w:tcW w:w="1808" w:type="dxa"/>
          </w:tcPr>
          <w:p w14:paraId="559244CC" w14:textId="77777777" w:rsidR="00DB76D3" w:rsidRDefault="00DB76D3" w:rsidP="00AB301A">
            <w:pPr>
              <w:rPr>
                <w:b/>
                <w:sz w:val="16"/>
                <w:szCs w:val="16"/>
              </w:rPr>
            </w:pPr>
            <w:bookmarkStart w:id="0" w:name="_GoBack"/>
            <w:bookmarkEnd w:id="0"/>
            <w:r>
              <w:rPr>
                <w:b/>
                <w:sz w:val="16"/>
                <w:szCs w:val="16"/>
              </w:rPr>
              <w:tab/>
            </w:r>
          </w:p>
        </w:tc>
        <w:tc>
          <w:tcPr>
            <w:tcW w:w="5590" w:type="dxa"/>
          </w:tcPr>
          <w:p w14:paraId="6766203F" w14:textId="77777777" w:rsidR="00DB76D3" w:rsidRPr="007647B6" w:rsidRDefault="00DB76D3" w:rsidP="007647B6">
            <w:pPr>
              <w:jc w:val="center"/>
              <w:rPr>
                <w:b/>
                <w:sz w:val="18"/>
                <w:szCs w:val="18"/>
              </w:rPr>
            </w:pPr>
            <w:r w:rsidRPr="00AB301A">
              <w:rPr>
                <w:b/>
                <w:sz w:val="18"/>
                <w:szCs w:val="18"/>
              </w:rPr>
              <w:t xml:space="preserve"> (Bölüm Başkanı Tarafından Doldurulacak)</w:t>
            </w:r>
          </w:p>
        </w:tc>
        <w:tc>
          <w:tcPr>
            <w:tcW w:w="746" w:type="dxa"/>
          </w:tcPr>
          <w:p w14:paraId="53EFFE6E" w14:textId="77777777" w:rsidR="00DB76D3" w:rsidRPr="00AB301A" w:rsidRDefault="00DB76D3" w:rsidP="00310045">
            <w:pPr>
              <w:rPr>
                <w:b/>
                <w:sz w:val="18"/>
                <w:szCs w:val="18"/>
              </w:rPr>
            </w:pPr>
          </w:p>
        </w:tc>
        <w:tc>
          <w:tcPr>
            <w:tcW w:w="928" w:type="dxa"/>
          </w:tcPr>
          <w:p w14:paraId="3900B13B" w14:textId="77777777" w:rsidR="00DB76D3" w:rsidRDefault="00DB76D3" w:rsidP="00310045">
            <w:pPr>
              <w:rPr>
                <w:b/>
                <w:sz w:val="16"/>
                <w:szCs w:val="16"/>
              </w:rPr>
            </w:pPr>
            <w:r w:rsidRPr="00AB301A">
              <w:rPr>
                <w:b/>
                <w:sz w:val="18"/>
                <w:szCs w:val="18"/>
              </w:rPr>
              <w:t>FORM 2</w:t>
            </w:r>
          </w:p>
        </w:tc>
      </w:tr>
    </w:tbl>
    <w:p w14:paraId="7BF2868F" w14:textId="77777777" w:rsidR="001D7D04" w:rsidRPr="00C67EB5" w:rsidRDefault="001D7D04" w:rsidP="003952DB">
      <w:pPr>
        <w:rPr>
          <w:sz w:val="16"/>
          <w:szCs w:val="16"/>
        </w:rPr>
      </w:pPr>
      <w:r w:rsidRPr="00C67EB5">
        <w:rPr>
          <w:sz w:val="16"/>
          <w:szCs w:val="16"/>
        </w:rPr>
        <w:t xml:space="preserve">Görev süresinin uzatılması isteminde bulunan </w:t>
      </w:r>
      <w:r w:rsidR="003952DB">
        <w:rPr>
          <w:sz w:val="16"/>
          <w:szCs w:val="16"/>
        </w:rPr>
        <w:t>öğretim elemanının;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0"/>
        <w:gridCol w:w="6401"/>
      </w:tblGrid>
      <w:tr w:rsidR="001D7D04" w:rsidRPr="00CF356C" w14:paraId="69F13CC5" w14:textId="77777777" w:rsidTr="007647B6">
        <w:trPr>
          <w:trHeight w:val="227"/>
        </w:trPr>
        <w:tc>
          <w:tcPr>
            <w:tcW w:w="2950" w:type="dxa"/>
          </w:tcPr>
          <w:p w14:paraId="22210899" w14:textId="77777777" w:rsidR="001D7D04" w:rsidRPr="00CF356C" w:rsidRDefault="001D7D04" w:rsidP="0073784E">
            <w:pPr>
              <w:spacing w:line="360" w:lineRule="auto"/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DI SOYADI</w:t>
            </w:r>
          </w:p>
        </w:tc>
        <w:tc>
          <w:tcPr>
            <w:tcW w:w="6401" w:type="dxa"/>
          </w:tcPr>
          <w:p w14:paraId="685397BE" w14:textId="77777777" w:rsidR="001D7D04" w:rsidRPr="00CF356C" w:rsidRDefault="001D7D04" w:rsidP="006C5B7D">
            <w:pPr>
              <w:spacing w:line="360" w:lineRule="auto"/>
              <w:rPr>
                <w:sz w:val="16"/>
                <w:szCs w:val="16"/>
              </w:rPr>
            </w:pPr>
          </w:p>
        </w:tc>
      </w:tr>
      <w:tr w:rsidR="001D7D04" w:rsidRPr="00CF356C" w14:paraId="0D312145" w14:textId="77777777" w:rsidTr="007647B6">
        <w:trPr>
          <w:trHeight w:val="227"/>
        </w:trPr>
        <w:tc>
          <w:tcPr>
            <w:tcW w:w="2950" w:type="dxa"/>
          </w:tcPr>
          <w:p w14:paraId="66B54F38" w14:textId="77777777" w:rsidR="001D7D04" w:rsidRPr="00CF356C" w:rsidRDefault="00D70D6E" w:rsidP="0073784E">
            <w:pPr>
              <w:spacing w:line="360" w:lineRule="auto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RUM SİCİL NO</w:t>
            </w:r>
          </w:p>
        </w:tc>
        <w:tc>
          <w:tcPr>
            <w:tcW w:w="6401" w:type="dxa"/>
          </w:tcPr>
          <w:p w14:paraId="54AD08A2" w14:textId="77777777" w:rsidR="001D7D04" w:rsidRPr="00CF356C" w:rsidRDefault="001D7D04" w:rsidP="006C5B7D">
            <w:pPr>
              <w:spacing w:line="360" w:lineRule="auto"/>
              <w:rPr>
                <w:sz w:val="16"/>
                <w:szCs w:val="16"/>
              </w:rPr>
            </w:pPr>
          </w:p>
        </w:tc>
      </w:tr>
      <w:tr w:rsidR="001D7D04" w:rsidRPr="00CF356C" w14:paraId="16967191" w14:textId="77777777" w:rsidTr="007647B6">
        <w:trPr>
          <w:trHeight w:val="229"/>
        </w:trPr>
        <w:tc>
          <w:tcPr>
            <w:tcW w:w="2950" w:type="dxa"/>
          </w:tcPr>
          <w:p w14:paraId="30D6158E" w14:textId="77777777" w:rsidR="001D7D04" w:rsidRPr="00CF356C" w:rsidRDefault="001D7D04" w:rsidP="0073784E">
            <w:pPr>
              <w:spacing w:line="360" w:lineRule="auto"/>
              <w:rPr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NABİLİM DALI</w:t>
            </w:r>
          </w:p>
        </w:tc>
        <w:tc>
          <w:tcPr>
            <w:tcW w:w="6401" w:type="dxa"/>
          </w:tcPr>
          <w:p w14:paraId="2005B8FC" w14:textId="77777777" w:rsidR="001D7D04" w:rsidRPr="00CF356C" w:rsidRDefault="001D7D04" w:rsidP="0073784E">
            <w:pPr>
              <w:spacing w:line="360" w:lineRule="auto"/>
              <w:rPr>
                <w:sz w:val="16"/>
                <w:szCs w:val="16"/>
              </w:rPr>
            </w:pPr>
          </w:p>
        </w:tc>
      </w:tr>
      <w:tr w:rsidR="001D7D04" w:rsidRPr="00CF356C" w14:paraId="0F37E432" w14:textId="77777777" w:rsidTr="007647B6">
        <w:trPr>
          <w:trHeight w:val="227"/>
        </w:trPr>
        <w:tc>
          <w:tcPr>
            <w:tcW w:w="2950" w:type="dxa"/>
          </w:tcPr>
          <w:p w14:paraId="248F8F3C" w14:textId="77777777" w:rsidR="001D7D04" w:rsidRPr="00CF356C" w:rsidRDefault="00D70D6E" w:rsidP="0073784E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ÖLÜM</w:t>
            </w:r>
            <w:r w:rsidR="008005C5">
              <w:rPr>
                <w:b/>
                <w:sz w:val="16"/>
                <w:szCs w:val="16"/>
              </w:rPr>
              <w:t xml:space="preserve"> ADI</w:t>
            </w:r>
          </w:p>
        </w:tc>
        <w:tc>
          <w:tcPr>
            <w:tcW w:w="6401" w:type="dxa"/>
          </w:tcPr>
          <w:p w14:paraId="3276B62E" w14:textId="77777777" w:rsidR="001D7D04" w:rsidRPr="00CF356C" w:rsidRDefault="001D7D04" w:rsidP="0073784E">
            <w:pPr>
              <w:spacing w:line="360" w:lineRule="auto"/>
              <w:rPr>
                <w:sz w:val="16"/>
                <w:szCs w:val="16"/>
              </w:rPr>
            </w:pPr>
          </w:p>
        </w:tc>
      </w:tr>
    </w:tbl>
    <w:p w14:paraId="6E3A11B3" w14:textId="77777777" w:rsidR="001D7D04" w:rsidRPr="00000EEA" w:rsidRDefault="001D7D04" w:rsidP="001D7D04">
      <w:p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 xml:space="preserve">A. </w:t>
      </w:r>
      <w:r>
        <w:rPr>
          <w:b/>
          <w:sz w:val="16"/>
          <w:szCs w:val="16"/>
        </w:rPr>
        <w:t xml:space="preserve">KİŞİSEL, BİLİMSEL ÖZELLİKLERİ ve </w:t>
      </w:r>
      <w:r w:rsidRPr="00C67EB5">
        <w:rPr>
          <w:b/>
          <w:sz w:val="16"/>
          <w:szCs w:val="16"/>
        </w:rPr>
        <w:t>ANABİLİM DALİ İÇİ FAALİYETLERİ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69"/>
        <w:gridCol w:w="823"/>
        <w:gridCol w:w="824"/>
        <w:gridCol w:w="824"/>
        <w:gridCol w:w="748"/>
        <w:gridCol w:w="963"/>
      </w:tblGrid>
      <w:tr w:rsidR="001D7D04" w:rsidRPr="00CF356C" w14:paraId="6650A388" w14:textId="77777777" w:rsidTr="0003376F">
        <w:tc>
          <w:tcPr>
            <w:tcW w:w="5169" w:type="dxa"/>
          </w:tcPr>
          <w:p w14:paraId="44C6016E" w14:textId="77777777" w:rsidR="001D7D04" w:rsidRPr="00CF356C" w:rsidRDefault="001D7D04" w:rsidP="0073784E">
            <w:pPr>
              <w:rPr>
                <w:sz w:val="16"/>
                <w:szCs w:val="16"/>
              </w:rPr>
            </w:pPr>
          </w:p>
        </w:tc>
        <w:tc>
          <w:tcPr>
            <w:tcW w:w="823" w:type="dxa"/>
          </w:tcPr>
          <w:p w14:paraId="7B31A71C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Çok iyi</w:t>
            </w:r>
          </w:p>
        </w:tc>
        <w:tc>
          <w:tcPr>
            <w:tcW w:w="824" w:type="dxa"/>
          </w:tcPr>
          <w:p w14:paraId="3AE4C852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İyi</w:t>
            </w:r>
          </w:p>
        </w:tc>
        <w:tc>
          <w:tcPr>
            <w:tcW w:w="824" w:type="dxa"/>
          </w:tcPr>
          <w:p w14:paraId="75E5C209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Orta</w:t>
            </w:r>
          </w:p>
        </w:tc>
        <w:tc>
          <w:tcPr>
            <w:tcW w:w="748" w:type="dxa"/>
          </w:tcPr>
          <w:p w14:paraId="0A51C1B8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Zayıf</w:t>
            </w:r>
          </w:p>
        </w:tc>
        <w:tc>
          <w:tcPr>
            <w:tcW w:w="963" w:type="dxa"/>
          </w:tcPr>
          <w:p w14:paraId="7D81596D" w14:textId="77777777" w:rsidR="001D7D04" w:rsidRPr="00CF356C" w:rsidRDefault="001D7D04" w:rsidP="0073784E">
            <w:pPr>
              <w:jc w:val="center"/>
              <w:rPr>
                <w:sz w:val="16"/>
                <w:szCs w:val="16"/>
              </w:rPr>
            </w:pPr>
            <w:r w:rsidRPr="00CF356C">
              <w:rPr>
                <w:sz w:val="16"/>
                <w:szCs w:val="16"/>
              </w:rPr>
              <w:t>Çok zayıf</w:t>
            </w:r>
          </w:p>
        </w:tc>
      </w:tr>
      <w:tr w:rsidR="001D7D04" w:rsidRPr="00CF356C" w14:paraId="63FC6DFD" w14:textId="77777777" w:rsidTr="0003376F">
        <w:tc>
          <w:tcPr>
            <w:tcW w:w="5169" w:type="dxa"/>
          </w:tcPr>
          <w:p w14:paraId="3E9E78D7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MESAİYE DEVAM DURUMU</w:t>
            </w:r>
          </w:p>
        </w:tc>
        <w:tc>
          <w:tcPr>
            <w:tcW w:w="823" w:type="dxa"/>
          </w:tcPr>
          <w:p w14:paraId="608EA12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6193D98" wp14:editId="015CCE2F">
                      <wp:extent cx="79375" cy="79375"/>
                      <wp:effectExtent l="9525" t="9525" r="6350" b="6350"/>
                      <wp:docPr id="344" name="Rectangle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7FE8F40" id="Rectangle 15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mCpIAIAAD0EAAAOAAAAZHJzL2Uyb0RvYy54bWysU1Fv0zAQfkfiP1h+p2m6lq5R02nqKEIa&#10;MDH4Aa7jJBaOz5zdpuXX7+x0pQ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OsmCp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ACA29B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05E8C02" wp14:editId="262E05A4">
                      <wp:extent cx="79375" cy="79375"/>
                      <wp:effectExtent l="9525" t="9525" r="6350" b="6350"/>
                      <wp:docPr id="343" name="Rectangle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0D4B0CB" id="Rectangle 15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Nmi6xh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8AF40A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E9B2C82" wp14:editId="32075F74">
                      <wp:extent cx="79375" cy="79375"/>
                      <wp:effectExtent l="9525" t="9525" r="6350" b="6350"/>
                      <wp:docPr id="342" name="Rectangle 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FEB067A" id="Rectangle 15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0SkHgIAAD0EAAAOAAAAZHJzL2Uyb0RvYy54bWysU1Fv0zAQfkfiP1h+p2m6lq5R02nqKEIa&#10;MDH4Aa7jJBaOz5zdpuXXc3a6rg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WvNEp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1650F59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FE5B204" wp14:editId="09EB2B3C">
                      <wp:extent cx="79375" cy="79375"/>
                      <wp:effectExtent l="9525" t="9525" r="6350" b="6350"/>
                      <wp:docPr id="341" name="Rectangle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E68DC8B" id="Rectangle 14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o0SHwIAAD0EAAAOAAAAZHJzL2Uyb0RvYy54bWysU1Fv0zAQfkfiP1h+p2m6lq5R02nqKEIa&#10;MDH4Aa7jJBaOz5zdpuXX7+x0pQ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HCKjRI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3AEAFD1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DE63FDE" wp14:editId="252CDB6D">
                      <wp:extent cx="79375" cy="79375"/>
                      <wp:effectExtent l="9525" t="9525" r="6350" b="6350"/>
                      <wp:docPr id="340" name="Rectangle 1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4BB28FE" id="Rectangle 14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BwRc3A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3D74FC38" w14:textId="77777777" w:rsidTr="0003376F">
        <w:tc>
          <w:tcPr>
            <w:tcW w:w="5169" w:type="dxa"/>
          </w:tcPr>
          <w:p w14:paraId="66146ECE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TOPLANTILARA KATILMA DURUMU</w:t>
            </w:r>
          </w:p>
        </w:tc>
        <w:tc>
          <w:tcPr>
            <w:tcW w:w="823" w:type="dxa"/>
          </w:tcPr>
          <w:p w14:paraId="38EBC44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4EAABC8" wp14:editId="79CCE08F">
                      <wp:extent cx="79375" cy="79375"/>
                      <wp:effectExtent l="9525" t="9525" r="6350" b="6350"/>
                      <wp:docPr id="339" name="Rectangle 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776CE81" id="Rectangle 14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Ix8PV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7D4CF4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3CFC409" wp14:editId="14A0714D">
                      <wp:extent cx="79375" cy="79375"/>
                      <wp:effectExtent l="9525" t="9525" r="6350" b="6350"/>
                      <wp:docPr id="338" name="Rectangle 1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3F2C01E" id="Rectangle 14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kXD23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A208C3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A275D41" wp14:editId="03316EFE">
                      <wp:extent cx="79375" cy="79375"/>
                      <wp:effectExtent l="9525" t="9525" r="6350" b="6350"/>
                      <wp:docPr id="337" name="Rectangle 1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A972A9E" id="Rectangle 14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FbiSS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5DB0076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A7BBABA" wp14:editId="17B72ABF">
                      <wp:extent cx="79375" cy="79375"/>
                      <wp:effectExtent l="9525" t="9525" r="6350" b="6350"/>
                      <wp:docPr id="336" name="Rectangle 1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8DDD0BA" id="Rectangle 14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6fXa8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4517CF35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8EF9C34" wp14:editId="4B486748">
                      <wp:extent cx="79375" cy="79375"/>
                      <wp:effectExtent l="9525" t="9525" r="6350" b="6350"/>
                      <wp:docPr id="335" name="Rectangle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FDA66C8" id="Rectangle 14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gRIvP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E6A8A4D" w14:textId="77777777" w:rsidTr="0003376F">
        <w:tc>
          <w:tcPr>
            <w:tcW w:w="5169" w:type="dxa"/>
          </w:tcPr>
          <w:p w14:paraId="4BFCD3A0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NABİLİM DALI FAALİYETLERİNE KATKISI</w:t>
            </w:r>
          </w:p>
        </w:tc>
        <w:tc>
          <w:tcPr>
            <w:tcW w:w="823" w:type="dxa"/>
          </w:tcPr>
          <w:p w14:paraId="3D4F6E7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3AF20AE" wp14:editId="60857FC9">
                      <wp:extent cx="79375" cy="79375"/>
                      <wp:effectExtent l="9525" t="9525" r="6350" b="6350"/>
                      <wp:docPr id="334" name="Rectangle 1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7478C82" id="Rectangle 14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M33Wt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B4D1D0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C843448" wp14:editId="76D6AE6E">
                      <wp:extent cx="79375" cy="79375"/>
                      <wp:effectExtent l="9525" t="9525" r="6350" b="6350"/>
                      <wp:docPr id="333" name="Rectangle 1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DF0D164" id="Rectangle 14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dAWvwh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85E601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4EEB0F7" wp14:editId="7407C912">
                      <wp:extent cx="79375" cy="79375"/>
                      <wp:effectExtent l="9525" t="9525" r="6350" b="6350"/>
                      <wp:docPr id="332" name="Rectangle 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92BF113" id="Rectangle 14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GJ5Ro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6798488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9B9B378" wp14:editId="1426ED38">
                      <wp:extent cx="79375" cy="79375"/>
                      <wp:effectExtent l="9525" t="9525" r="6350" b="6350"/>
                      <wp:docPr id="331" name="Rectangle 1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3C2194C" id="Rectangle 13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pt8wU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82494B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4674307" wp14:editId="78833A88">
                      <wp:extent cx="79375" cy="79375"/>
                      <wp:effectExtent l="9525" t="9525" r="6350" b="6350"/>
                      <wp:docPr id="330" name="Rectangle 1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6935C52" id="Rectangle 13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MUsMnY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96DCC9C" w14:textId="77777777" w:rsidTr="0003376F">
        <w:tc>
          <w:tcPr>
            <w:tcW w:w="5169" w:type="dxa"/>
          </w:tcPr>
          <w:p w14:paraId="28486093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GÖREV ANLAYIŞI ve VERİMLİLİĞİ</w:t>
            </w:r>
          </w:p>
        </w:tc>
        <w:tc>
          <w:tcPr>
            <w:tcW w:w="823" w:type="dxa"/>
          </w:tcPr>
          <w:p w14:paraId="7BADAE8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D696F30" wp14:editId="30DB60FA">
                      <wp:extent cx="79375" cy="79375"/>
                      <wp:effectExtent l="9525" t="9525" r="6350" b="6350"/>
                      <wp:docPr id="329" name="Rectangle 1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B8A5497" id="Rectangle 13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7RPGT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10C998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B2416CF" wp14:editId="628BE1AF">
                      <wp:extent cx="79375" cy="79375"/>
                      <wp:effectExtent l="9525" t="9525" r="6350" b="6350"/>
                      <wp:docPr id="328" name="Rectangle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99CEAF6" id="Rectangle 13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X3w/x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B6AA3E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B5DD25D" wp14:editId="495C00D1">
                      <wp:extent cx="79375" cy="79375"/>
                      <wp:effectExtent l="9525" t="9525" r="6350" b="6350"/>
                      <wp:docPr id="327" name="Rectangl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41D92DB" id="Rectangle 13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27RbU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51E1F1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9983341" wp14:editId="0EF342F2">
                      <wp:extent cx="79375" cy="79375"/>
                      <wp:effectExtent l="9525" t="9525" r="6350" b="6350"/>
                      <wp:docPr id="326" name="Rectangle 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EBFFC8E" id="Rectangle 13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adui2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1F9CB23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55BFAD5" wp14:editId="54B28AB4">
                      <wp:extent cx="79375" cy="79375"/>
                      <wp:effectExtent l="9525" t="9525" r="6350" b="6350"/>
                      <wp:docPr id="325" name="Rectangle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2D14928" id="Rectangle 13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JPHuYkcAgAAPQ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292268F" w14:textId="77777777" w:rsidTr="0003376F">
        <w:tc>
          <w:tcPr>
            <w:tcW w:w="5169" w:type="dxa"/>
          </w:tcPr>
          <w:p w14:paraId="644F5456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SOSYAL ETKİNLİKLERE KATILMA DURUMU</w:t>
            </w:r>
          </w:p>
        </w:tc>
        <w:tc>
          <w:tcPr>
            <w:tcW w:w="823" w:type="dxa"/>
          </w:tcPr>
          <w:p w14:paraId="5263550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080069D" wp14:editId="2A8A8C1A">
                      <wp:extent cx="79375" cy="79375"/>
                      <wp:effectExtent l="9525" t="9525" r="6350" b="6350"/>
                      <wp:docPr id="324" name="Rectangle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823D84F" id="Rectangle 13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D/XEfr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7C131E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02D9DD6" wp14:editId="110CCCCC">
                      <wp:extent cx="79375" cy="79375"/>
                      <wp:effectExtent l="9525" t="9525" r="6350" b="6350"/>
                      <wp:docPr id="323" name="Rectangle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189BB90" id="Rectangle 13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B4adh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9A42E4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3196E79" wp14:editId="71AFF2EB">
                      <wp:extent cx="79375" cy="79375"/>
                      <wp:effectExtent l="9525" t="9525" r="6350" b="6350"/>
                      <wp:docPr id="322" name="Rectangle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D812FAE" id="Rectangle 13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ax1j5h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0A903EF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6070ED8" wp14:editId="57D1367B">
                      <wp:extent cx="79375" cy="79375"/>
                      <wp:effectExtent l="9525" t="9525" r="6350" b="6350"/>
                      <wp:docPr id="321" name="Rectangl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2E6B377" id="Rectangle 12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EFkqlA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ACBABF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023E780" wp14:editId="4C74D2AB">
                      <wp:extent cx="79375" cy="79375"/>
                      <wp:effectExtent l="9525" t="9525" r="6350" b="6350"/>
                      <wp:docPr id="320" name="Rectangle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F09CA31" id="Rectangle 12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C3/VDI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1F4B5691" w14:textId="77777777" w:rsidTr="0003376F">
        <w:tc>
          <w:tcPr>
            <w:tcW w:w="5169" w:type="dxa"/>
          </w:tcPr>
          <w:p w14:paraId="4BDE1C62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MESAİ ARKADAŞLARI İLE UYUMU ve SOSYAL İLİŞKİLER</w:t>
            </w:r>
          </w:p>
        </w:tc>
        <w:tc>
          <w:tcPr>
            <w:tcW w:w="823" w:type="dxa"/>
          </w:tcPr>
          <w:p w14:paraId="22F3ACA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8C2DAAA" wp14:editId="264B7EDB">
                      <wp:extent cx="79375" cy="79375"/>
                      <wp:effectExtent l="9525" t="9525" r="6350" b="6350"/>
                      <wp:docPr id="319" name="Rectangle 1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EFCC042" id="Rectangle 12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UboHwIAAD0EAAAOAAAAZHJzL2Uyb0RvYy54bWysU1Fv0zAQfkfiP1h+p2m6lq5R02nqKEIa&#10;MDH4Aa7jJBaOz5zdpuXX7+x0pQ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DX9Rug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93430D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94E5BE5" wp14:editId="0E282CD9">
                      <wp:extent cx="79375" cy="79375"/>
                      <wp:effectExtent l="9525" t="9525" r="6350" b="6350"/>
                      <wp:docPr id="318" name="Rectangle 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3D626F7" id="Rectangle 12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FlmuIo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2430A6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64D2D57" wp14:editId="49D13866">
                      <wp:extent cx="79375" cy="79375"/>
                      <wp:effectExtent l="9525" t="9525" r="6350" b="6350"/>
                      <wp:docPr id="317" name="Rectangle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BAA25EF" id="Rectangle 12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4VKGvHQIAAD0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40F26715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A6D7A11" wp14:editId="54F0D649">
                      <wp:extent cx="79375" cy="79375"/>
                      <wp:effectExtent l="9525" t="9525" r="6350" b="6350"/>
                      <wp:docPr id="316" name="Rectangle 1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4D9DDF6" id="Rectangle 12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AUz1/N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E6978C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6598EF4" wp14:editId="24CDF7B7">
                      <wp:extent cx="79375" cy="79375"/>
                      <wp:effectExtent l="9525" t="9525" r="6350" b="6350"/>
                      <wp:docPr id="315" name="Rectangle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A36AD66" id="Rectangle 12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B1+DvI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4FCC0DAF" w14:textId="77777777" w:rsidTr="0003376F">
        <w:tc>
          <w:tcPr>
            <w:tcW w:w="5169" w:type="dxa"/>
          </w:tcPr>
          <w:p w14:paraId="2844BE36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SORUMLULUK ALMA DURUMU</w:t>
            </w:r>
          </w:p>
        </w:tc>
        <w:tc>
          <w:tcPr>
            <w:tcW w:w="823" w:type="dxa"/>
          </w:tcPr>
          <w:p w14:paraId="7041E6A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CA4EF7D" wp14:editId="2E84573E">
                      <wp:extent cx="79375" cy="79375"/>
                      <wp:effectExtent l="9525" t="9525" r="6350" b="6350"/>
                      <wp:docPr id="314" name="Rectangle 1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5740E4D" id="Rectangle 12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HHl8JA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B3B3225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613AE48" wp14:editId="5C11C1F1">
                      <wp:extent cx="79375" cy="79375"/>
                      <wp:effectExtent l="9525" t="9525" r="6350" b="6350"/>
                      <wp:docPr id="313" name="Rectangle 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C3EF484" id="Rectangle 12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JPyr/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8FF916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04A26D3" wp14:editId="27C03230">
                      <wp:extent cx="79375" cy="79375"/>
                      <wp:effectExtent l="9525" t="9525" r="6350" b="6350"/>
                      <wp:docPr id="312" name="Rectangle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C23D102" id="Rectangle 12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NSdHgIAAD0EAAAOAAAAZHJzL2Uyb0RvYy54bWysU1Fv0zAQfkfiP1h+p2m6lq5R02nqKEIa&#10;MDH4Aa7jJBaOz5zdpuXXc3a6rg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5aTUnR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1F790B3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352247F" wp14:editId="514ED36F">
                      <wp:extent cx="79375" cy="79375"/>
                      <wp:effectExtent l="9525" t="9525" r="6350" b="6350"/>
                      <wp:docPr id="311" name="Rectangle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CD9CA84" id="Rectangle 11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HkQAZw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1AFC95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812251C" wp14:editId="4B269091">
                      <wp:extent cx="79375" cy="79375"/>
                      <wp:effectExtent l="9525" t="9525" r="6350" b="6350"/>
                      <wp:docPr id="310" name="Rectangle 1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C232E1D" id="Rectangle 11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BWL//4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9765FE4" w14:textId="77777777" w:rsidTr="0003376F">
        <w:tc>
          <w:tcPr>
            <w:tcW w:w="5169" w:type="dxa"/>
          </w:tcPr>
          <w:p w14:paraId="6235CED0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LİDERLİK ÖZELLİĞİ</w:t>
            </w:r>
          </w:p>
        </w:tc>
        <w:tc>
          <w:tcPr>
            <w:tcW w:w="823" w:type="dxa"/>
          </w:tcPr>
          <w:p w14:paraId="454BE30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184EC03" wp14:editId="035EE0B2">
                      <wp:extent cx="79375" cy="79375"/>
                      <wp:effectExtent l="9525" t="9525" r="6350" b="6350"/>
                      <wp:docPr id="309" name="Rectangle 1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B986D50" id="Rectangle 11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GvjPBs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B5202E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9DEC994" wp14:editId="22E82675">
                      <wp:extent cx="79375" cy="79375"/>
                      <wp:effectExtent l="9525" t="9525" r="6350" b="6350"/>
                      <wp:docPr id="308" name="Rectangle 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55D12F9" id="Rectangle 11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Ad4wnk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4460C9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F181B5D" wp14:editId="1ADE95DB">
                      <wp:extent cx="79375" cy="79375"/>
                      <wp:effectExtent l="9525" t="9525" r="6350" b="6350"/>
                      <wp:docPr id="307" name="Rectangle 1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E5B2ED8" id="Rectangle 11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CZK21w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6E5DF14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827A894" wp14:editId="547B348B">
                      <wp:extent cx="79375" cy="79375"/>
                      <wp:effectExtent l="9525" t="9525" r="6350" b="6350"/>
                      <wp:docPr id="306" name="Rectangle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D71DCA1" id="Rectangle 11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BK0SU+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4FEAE6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59B9F3A" wp14:editId="0E3828AC">
                      <wp:extent cx="79375" cy="79375"/>
                      <wp:effectExtent l="9525" t="9525" r="6350" b="6350"/>
                      <wp:docPr id="304" name="Rectangle 1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F418C8D" id="Rectangle 11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CQPUIz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244B1D95" w14:textId="77777777" w:rsidTr="0003376F">
        <w:tc>
          <w:tcPr>
            <w:tcW w:w="5169" w:type="dxa"/>
          </w:tcPr>
          <w:p w14:paraId="2D4994EE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İLETİŞİM KURMA BECERİSİ</w:t>
            </w:r>
          </w:p>
        </w:tc>
        <w:tc>
          <w:tcPr>
            <w:tcW w:w="823" w:type="dxa"/>
          </w:tcPr>
          <w:p w14:paraId="7AE345E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B7D1598" wp14:editId="28B22A28">
                      <wp:extent cx="79375" cy="79375"/>
                      <wp:effectExtent l="9525" t="9525" r="6350" b="6350"/>
                      <wp:docPr id="298" name="Rectangle 1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A3D3C32" id="Rectangle 10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GtN5i0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BFD87C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6081460" wp14:editId="0F028A88">
                      <wp:extent cx="79375" cy="79375"/>
                      <wp:effectExtent l="9525" t="9525" r="6350" b="6350"/>
                      <wp:docPr id="297" name="Rectangle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EDF4D8F" id="Rectangle 10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A08m6p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84EEDF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F894D35" wp14:editId="0163E73D">
                      <wp:extent cx="79375" cy="79375"/>
                      <wp:effectExtent l="9525" t="9525" r="6350" b="6350"/>
                      <wp:docPr id="296" name="Rectangle 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9BC0196" id="Rectangle 10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Am5AFq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170C866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0AAC1BC" wp14:editId="61D73A70">
                      <wp:extent cx="79375" cy="79375"/>
                      <wp:effectExtent l="9525" t="9525" r="6350" b="6350"/>
                      <wp:docPr id="295" name="Rectangle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FDF7EF2" id="Rectangle 10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7MSTb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68E186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8E9CAB5" wp14:editId="5C124A6F">
                      <wp:extent cx="79375" cy="79375"/>
                      <wp:effectExtent l="9525" t="9525" r="6350" b="6350"/>
                      <wp:docPr id="294" name="Rectangle 1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2AFADEF" id="Rectangle 10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840D220" w14:textId="77777777" w:rsidTr="0003376F">
        <w:tc>
          <w:tcPr>
            <w:tcW w:w="5169" w:type="dxa"/>
          </w:tcPr>
          <w:p w14:paraId="70BAA1C3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MESLEĞİNE OLAN SAYGISI</w:t>
            </w:r>
          </w:p>
        </w:tc>
        <w:tc>
          <w:tcPr>
            <w:tcW w:w="823" w:type="dxa"/>
          </w:tcPr>
          <w:p w14:paraId="42DC9E5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4BE6582" wp14:editId="5748F641">
                      <wp:extent cx="79375" cy="79375"/>
                      <wp:effectExtent l="9525" t="9525" r="6350" b="6350"/>
                      <wp:docPr id="293" name="Rectangle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E6E4F33" id="Rectangle 10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MWZ5fk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4B43E9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51C0723" wp14:editId="3F4A964B">
                      <wp:extent cx="79375" cy="79375"/>
                      <wp:effectExtent l="9525" t="9525" r="6350" b="6350"/>
                      <wp:docPr id="292" name="Rectangle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66C4745" id="Rectangle 10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NePijofAgAAPQ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31D2C4E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B748726" wp14:editId="307196B8">
                      <wp:extent cx="79375" cy="79375"/>
                      <wp:effectExtent l="9525" t="9525" r="6350" b="6350"/>
                      <wp:docPr id="291" name="Rectangle 1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C451E70" id="Rectangle 10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Ha8YPB4CAAA9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DD9CBA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0AFE97D" wp14:editId="479D0F51">
                      <wp:extent cx="79375" cy="79375"/>
                      <wp:effectExtent l="9525" t="9525" r="6350" b="6350"/>
                      <wp:docPr id="290" name="Rectangle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BA249DF" id="Rectangle 9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pJ2Pr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765D24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F616506" wp14:editId="066D85C7">
                      <wp:extent cx="79375" cy="79375"/>
                      <wp:effectExtent l="9525" t="9525" r="6350" b="6350"/>
                      <wp:docPr id="289" name="Rectangle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58B2513" id="Rectangle 9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g0/Hg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gK4NP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46E33EE" w14:textId="77777777" w:rsidTr="0003376F">
        <w:tc>
          <w:tcPr>
            <w:tcW w:w="5169" w:type="dxa"/>
          </w:tcPr>
          <w:p w14:paraId="39C9D16B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BİLİMSEL ETİK KURALLARA UYGUNLUĞU</w:t>
            </w:r>
          </w:p>
        </w:tc>
        <w:tc>
          <w:tcPr>
            <w:tcW w:w="823" w:type="dxa"/>
          </w:tcPr>
          <w:p w14:paraId="0E73CDC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2B1DAAB" wp14:editId="6C1E8E83">
                      <wp:extent cx="79375" cy="79375"/>
                      <wp:effectExtent l="9525" t="9525" r="6350" b="6350"/>
                      <wp:docPr id="288" name="Rectangle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F2395ED" id="Rectangle 9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6/biU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BA98E2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B4E20DD" wp14:editId="2F4FA011">
                      <wp:extent cx="79375" cy="79375"/>
                      <wp:effectExtent l="9525" t="9525" r="6350" b="6350"/>
                      <wp:docPr id="287" name="Rectangl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1647B51" id="Rectangle 9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DcyY/g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2BF3F9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CBC87AA" wp14:editId="07AD5649">
                      <wp:extent cx="79375" cy="79375"/>
                      <wp:effectExtent l="9525" t="9525" r="6350" b="6350"/>
                      <wp:docPr id="286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23120D9" id="Rectangle 9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NpJC+c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DF854E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FD3D39D" wp14:editId="1C69DE24">
                      <wp:extent cx="79375" cy="79375"/>
                      <wp:effectExtent l="9525" t="9525" r="6350" b="6350"/>
                      <wp:docPr id="285" name="Rectangle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61213DF" id="Rectangle 9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eFeHQ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Q2eFe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3ADD3CB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47BD615" wp14:editId="3DD0B6A6">
                      <wp:extent cx="79375" cy="79375"/>
                      <wp:effectExtent l="9525" t="9525" r="6350" b="6350"/>
                      <wp:docPr id="284" name="Rectangl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2C3AB41" id="Rectangle 9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AC+29k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93D9268" w14:textId="77777777" w:rsidTr="0003376F">
        <w:tc>
          <w:tcPr>
            <w:tcW w:w="5169" w:type="dxa"/>
          </w:tcPr>
          <w:p w14:paraId="22CB254D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DİĞER BİLİM İNSANLARI İLE İŞBİRLİĞİ YAPMA DURUMU</w:t>
            </w:r>
          </w:p>
        </w:tc>
        <w:tc>
          <w:tcPr>
            <w:tcW w:w="823" w:type="dxa"/>
          </w:tcPr>
          <w:p w14:paraId="6662CDC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FBE20A" wp14:editId="7C1B440A">
                      <wp:extent cx="79375" cy="79375"/>
                      <wp:effectExtent l="9525" t="9525" r="6350" b="6350"/>
                      <wp:docPr id="283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9A31821" id="Rectangle 9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LjiF24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77CCD6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D0E2C7E" wp14:editId="63CDB729">
                      <wp:extent cx="79375" cy="79375"/>
                      <wp:effectExtent l="9525" t="9525" r="6350" b="6350"/>
                      <wp:docPr id="282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FE5E1B1" id="Rectangle 9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VZl/cR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9E0527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5F8947B" wp14:editId="0C6524CE">
                      <wp:extent cx="79375" cy="79375"/>
                      <wp:effectExtent l="9525" t="9525" r="6350" b="6350"/>
                      <wp:docPr id="281" name="Rectangl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3970886" id="Rectangle 9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fCZXI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DC870A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F419874" wp14:editId="328254A9">
                      <wp:extent cx="79375" cy="79375"/>
                      <wp:effectExtent l="9525" t="9525" r="6350" b="6350"/>
                      <wp:docPr id="280" name="Rectangl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7F56B8D" id="Rectangle 8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jfGHQ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spjfG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D9787B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CF6ABEA" wp14:editId="2E2E05A7">
                      <wp:extent cx="79375" cy="79375"/>
                      <wp:effectExtent l="9525" t="9525" r="6350" b="6350"/>
                      <wp:docPr id="279" name="Rectangle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A2B3A93" id="Rectangle 8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cOwHg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u7HDsB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A200712" w14:textId="77777777" w:rsidTr="0003376F">
        <w:tc>
          <w:tcPr>
            <w:tcW w:w="5169" w:type="dxa"/>
          </w:tcPr>
          <w:p w14:paraId="1A2651FC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KADEMİSYEN OLARAK GELECEK VAAT ETME DURUMU</w:t>
            </w:r>
          </w:p>
        </w:tc>
        <w:tc>
          <w:tcPr>
            <w:tcW w:w="823" w:type="dxa"/>
          </w:tcPr>
          <w:p w14:paraId="4B23FED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69BA2BF" wp14:editId="0BBF5361">
                      <wp:extent cx="79375" cy="79375"/>
                      <wp:effectExtent l="9525" t="9525" r="6350" b="6350"/>
                      <wp:docPr id="278" name="Rectangl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1CAB970" id="Rectangle 8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0Oks3B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3EF49D8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5EE697C" wp14:editId="66518B31">
                      <wp:extent cx="79375" cy="79375"/>
                      <wp:effectExtent l="9525" t="9525" r="6350" b="6350"/>
                      <wp:docPr id="277" name="Rectangle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82F8B74" id="Rectangle 8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AwtrXc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94D187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155CC23" wp14:editId="338545CA">
                      <wp:extent cx="79375" cy="79375"/>
                      <wp:effectExtent l="9525" t="9525" r="6350" b="6350"/>
                      <wp:docPr id="276" name="Rectangle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848CB52" id="Rectangle 8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OFWxWg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2DAF884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AD31F84" wp14:editId="306CC938">
                      <wp:extent cx="79375" cy="79375"/>
                      <wp:effectExtent l="9525" t="9525" r="6350" b="6350"/>
                      <wp:docPr id="275" name="Rectangle 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8ACD665" id="Rectangle 8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i/RHQIAADw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rxi/R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420D0FB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8704102" wp14:editId="657AD77F">
                      <wp:extent cx="79375" cy="79375"/>
                      <wp:effectExtent l="9525" t="9525" r="6350" b="6350"/>
                      <wp:docPr id="274" name="Rectangle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2F18E1A" id="Rectangle 8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DuhFVY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82696F2" w14:textId="77777777" w:rsidTr="0003376F">
        <w:tc>
          <w:tcPr>
            <w:tcW w:w="5169" w:type="dxa"/>
          </w:tcPr>
          <w:p w14:paraId="09BBE421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ÖĞRENCİLERE KARŞI TUTUMU</w:t>
            </w:r>
          </w:p>
        </w:tc>
        <w:tc>
          <w:tcPr>
            <w:tcW w:w="823" w:type="dxa"/>
          </w:tcPr>
          <w:p w14:paraId="082B8E5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4AA00F3" wp14:editId="78F32DA2">
                      <wp:extent cx="79375" cy="79375"/>
                      <wp:effectExtent l="9525" t="9525" r="6350" b="6350"/>
                      <wp:docPr id="273" name="Rectangle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DAC753E" id="Rectangle 8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IP92eE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A0197D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42AAB5F" wp14:editId="13FD1762">
                      <wp:extent cx="79375" cy="79375"/>
                      <wp:effectExtent l="9525" t="9525" r="6350" b="6350"/>
                      <wp:docPr id="272" name="Rectangle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831D066" id="Rectangle 8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boax/h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A2A2DC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F76C318" wp14:editId="3A276E46">
                      <wp:extent cx="79375" cy="79375"/>
                      <wp:effectExtent l="9525" t="9525" r="6350" b="6350"/>
                      <wp:docPr id="271" name="Rectangle 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29CD3A1" id="Rectangle 8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kFltH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3F2BFB7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5BE4554" wp14:editId="3F766F72">
                      <wp:extent cx="79375" cy="79375"/>
                      <wp:effectExtent l="9525" t="9525" r="6350" b="6350"/>
                      <wp:docPr id="270" name="Rectangle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990D776" id="Rectangle 7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F9VN+h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155C11E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D9E50A4" wp14:editId="7D887073">
                      <wp:extent cx="79375" cy="79375"/>
                      <wp:effectExtent l="9525" t="9525" r="6350" b="6350"/>
                      <wp:docPr id="269" name="Rectangl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70C0880" id="Rectangle 7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DPmz2o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3915FB02" w14:textId="77777777" w:rsidTr="0003376F">
        <w:tc>
          <w:tcPr>
            <w:tcW w:w="5169" w:type="dxa"/>
          </w:tcPr>
          <w:p w14:paraId="4B7969DA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LANIYLA İLGİLİ GELİŞMELERİ İZLEME DURUMU</w:t>
            </w:r>
          </w:p>
        </w:tc>
        <w:tc>
          <w:tcPr>
            <w:tcW w:w="823" w:type="dxa"/>
          </w:tcPr>
          <w:p w14:paraId="0BDEA2E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64EF9EA" wp14:editId="4ED675E0">
                      <wp:extent cx="79375" cy="79375"/>
                      <wp:effectExtent l="9525" t="9525" r="6350" b="6350"/>
                      <wp:docPr id="268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5C75C09" id="Rectangle 7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iAGHgIAADw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WL4gBh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71CD93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474F38F" wp14:editId="65B07EFA">
                      <wp:extent cx="79375" cy="79375"/>
                      <wp:effectExtent l="9525" t="9525" r="6350" b="6350"/>
                      <wp:docPr id="267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FED77DC" id="Rectangle 7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hHqhrR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8C6675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F042858" wp14:editId="1D8C848C">
                      <wp:extent cx="79375" cy="79375"/>
                      <wp:effectExtent l="9525" t="9525" r="6350" b="6350"/>
                      <wp:docPr id="266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F9EB6BE" id="Rectangle 7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aQHJsh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5E76D2A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2C5BAC3" wp14:editId="669AA4C0">
                      <wp:extent cx="79375" cy="79375"/>
                      <wp:effectExtent l="9525" t="9525" r="6350" b="6350"/>
                      <wp:docPr id="265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4C15A3F" id="Rectangle 7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SMLHgIAADw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45EjC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F7C92B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5AF58C1" wp14:editId="42ECB962">
                      <wp:extent cx="79375" cy="79375"/>
                      <wp:effectExtent l="9525" t="9525" r="6350" b="6350"/>
                      <wp:docPr id="264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11CC3EE" id="Rectangle 7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LP2GYw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433C3ADA" w14:textId="77777777" w:rsidTr="0003376F">
        <w:tc>
          <w:tcPr>
            <w:tcW w:w="5169" w:type="dxa"/>
          </w:tcPr>
          <w:p w14:paraId="1B4B44DC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proofErr w:type="gramStart"/>
            <w:r w:rsidRPr="00CF356C">
              <w:rPr>
                <w:b/>
                <w:sz w:val="16"/>
                <w:szCs w:val="16"/>
              </w:rPr>
              <w:t>LİSANS ÜSTÜ</w:t>
            </w:r>
            <w:proofErr w:type="gramEnd"/>
            <w:r w:rsidRPr="00CF356C">
              <w:rPr>
                <w:b/>
                <w:sz w:val="16"/>
                <w:szCs w:val="16"/>
              </w:rPr>
              <w:t xml:space="preserve"> DERSLERDEKİ BAŞARI DURUMU</w:t>
            </w:r>
          </w:p>
        </w:tc>
        <w:tc>
          <w:tcPr>
            <w:tcW w:w="823" w:type="dxa"/>
          </w:tcPr>
          <w:p w14:paraId="319D6A3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E90B334" wp14:editId="60379A1F">
                      <wp:extent cx="79375" cy="79375"/>
                      <wp:effectExtent l="9525" t="9525" r="6350" b="6350"/>
                      <wp:docPr id="263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C15C025" id="Rectangle 7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Auq1Ts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7EFF8B1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02074FF" wp14:editId="08353D65">
                      <wp:extent cx="79375" cy="79375"/>
                      <wp:effectExtent l="9525" t="9525" r="6350" b="6350"/>
                      <wp:docPr id="262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3C2887E" id="Rectangle 7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ObRvSQ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C88523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D810E99" wp14:editId="5B1A0BA7">
                      <wp:extent cx="79375" cy="79375"/>
                      <wp:effectExtent l="9525" t="9525" r="6350" b="6350"/>
                      <wp:docPr id="261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07BE61C" id="Rectangle 7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sQVedHQIAADw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04C6E5D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13DDA1E" wp14:editId="0CE55937">
                      <wp:extent cx="79375" cy="79375"/>
                      <wp:effectExtent l="9525" t="9525" r="6350" b="6350"/>
                      <wp:docPr id="260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43A4815" id="Rectangle 6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H+71k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D6D3FF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59C3BD1" wp14:editId="65AF9A8A">
                      <wp:extent cx="79375" cy="79375"/>
                      <wp:effectExtent l="9525" t="9525" r="6350" b="6350"/>
                      <wp:docPr id="259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AE18290" id="Rectangle 6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J1mG2c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03D34169" w14:textId="77777777" w:rsidTr="0003376F">
        <w:tc>
          <w:tcPr>
            <w:tcW w:w="5169" w:type="dxa"/>
          </w:tcPr>
          <w:p w14:paraId="78AA9FA6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 xml:space="preserve">BİLİMSEL ÇALIŞMALARDAKİ KABİLİYETİ </w:t>
            </w:r>
          </w:p>
        </w:tc>
        <w:tc>
          <w:tcPr>
            <w:tcW w:w="823" w:type="dxa"/>
          </w:tcPr>
          <w:p w14:paraId="44BB971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CC88344" wp14:editId="53608717">
                      <wp:extent cx="79375" cy="79375"/>
                      <wp:effectExtent l="9525" t="9525" r="6350" b="6350"/>
                      <wp:docPr id="258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C89CDC1" id="Rectangle 6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vQLHgIAADw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9j70Cx4CAAA8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B9F597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92B70D2" wp14:editId="5293FE9B">
                      <wp:extent cx="79375" cy="79375"/>
                      <wp:effectExtent l="9525" t="9525" r="6350" b="6350"/>
                      <wp:docPr id="257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45FA6C5" id="Rectangle 6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Cr6daA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B371DF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29B63BE" wp14:editId="6E4E24EC">
                      <wp:extent cx="79375" cy="79375"/>
                      <wp:effectExtent l="9525" t="9525" r="6350" b="6350"/>
                      <wp:docPr id="256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5565CC2" id="Rectangle 6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6C85655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6EB54B7" wp14:editId="4D1DC85F">
                      <wp:extent cx="79375" cy="79375"/>
                      <wp:effectExtent l="9525" t="9525" r="6350" b="6350"/>
                      <wp:docPr id="63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D45DF1B" id="Rectangle 6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nv3Rvh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48EC2C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9CC0D4" wp14:editId="3A9E301A">
                      <wp:extent cx="79375" cy="79375"/>
                      <wp:effectExtent l="9525" t="9525" r="6350" b="6350"/>
                      <wp:docPr id="62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6919C2C" id="Rectangle 6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zprrOR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1050AC48" w14:textId="77777777" w:rsidTr="0003376F">
        <w:tc>
          <w:tcPr>
            <w:tcW w:w="5169" w:type="dxa"/>
          </w:tcPr>
          <w:p w14:paraId="5A8108F3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KONFERANS ve SEMPOZYUMA KATILMA DURUMU</w:t>
            </w:r>
          </w:p>
        </w:tc>
        <w:tc>
          <w:tcPr>
            <w:tcW w:w="823" w:type="dxa"/>
          </w:tcPr>
          <w:p w14:paraId="234127C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1A819EE" wp14:editId="08F79A0E">
                      <wp:extent cx="79375" cy="79375"/>
                      <wp:effectExtent l="9525" t="9525" r="6350" b="6350"/>
                      <wp:docPr id="61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0CCC1B3" id="Rectangle 6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RAoBg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59F941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DDDAF5B" wp14:editId="5C9CE63C">
                      <wp:extent cx="79375" cy="79375"/>
                      <wp:effectExtent l="9525" t="9525" r="6350" b="6350"/>
                      <wp:docPr id="60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F2093F8" id="Rectangle 6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pcWmf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60058C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398423" wp14:editId="5B8EDB40">
                      <wp:extent cx="79375" cy="79375"/>
                      <wp:effectExtent l="9525" t="9525" r="6350" b="6350"/>
                      <wp:docPr id="59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D9E4853" id="Rectangle 6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Cv5h2s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65A5C6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27E0A5B" wp14:editId="08601250">
                      <wp:extent cx="79375" cy="79375"/>
                      <wp:effectExtent l="9525" t="9525" r="6350" b="6350"/>
                      <wp:docPr id="58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FA33EA4" id="Rectangle 5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umznS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39899C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8AB44F3" wp14:editId="0D811FD5">
                      <wp:extent cx="79375" cy="79375"/>
                      <wp:effectExtent l="9525" t="9525" r="6350" b="6350"/>
                      <wp:docPr id="57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E43361A" id="Rectangle 5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yX7h5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35B3217C" w14:textId="77777777" w:rsidTr="0003376F">
        <w:tc>
          <w:tcPr>
            <w:tcW w:w="5169" w:type="dxa"/>
          </w:tcPr>
          <w:p w14:paraId="01EE0E17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LABORATUAR VB UYGULAMALARDAKİ TİTİZLİĞİ</w:t>
            </w:r>
          </w:p>
        </w:tc>
        <w:tc>
          <w:tcPr>
            <w:tcW w:w="823" w:type="dxa"/>
          </w:tcPr>
          <w:p w14:paraId="249F4A3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DAEE407" wp14:editId="296EBC7B">
                      <wp:extent cx="79375" cy="79375"/>
                      <wp:effectExtent l="9525" t="9525" r="6350" b="6350"/>
                      <wp:docPr id="56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49FE5D4" id="Rectangle 5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WQdXFR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DEF133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8418FA8" wp14:editId="2630D2C2">
                      <wp:extent cx="79375" cy="79375"/>
                      <wp:effectExtent l="9525" t="9525" r="6350" b="6350"/>
                      <wp:docPr id="55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39AF181" id="Rectangle 5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Tl72s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7C14A2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A123531" wp14:editId="678F7509">
                      <wp:extent cx="79375" cy="79375"/>
                      <wp:effectExtent l="9525" t="9525" r="6350" b="6350"/>
                      <wp:docPr id="54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6A72E16" id="Rectangle 5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+7NWz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3D456DF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589CB1E" wp14:editId="1241E025">
                      <wp:extent cx="79375" cy="79375"/>
                      <wp:effectExtent l="9525" t="9525" r="6350" b="6350"/>
                      <wp:docPr id="53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18B0F27" id="Rectangle 5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hrAZB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B995DE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4409F4C" wp14:editId="3E2BCE66">
                      <wp:extent cx="79375" cy="79375"/>
                      <wp:effectExtent l="9525" t="9525" r="6350" b="6350"/>
                      <wp:docPr id="52" name="Rectangl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DDA1C48" id="Rectangle 5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1tcjgx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2BF19038" w14:textId="77777777" w:rsidTr="0003376F">
        <w:tc>
          <w:tcPr>
            <w:tcW w:w="5169" w:type="dxa"/>
          </w:tcPr>
          <w:p w14:paraId="341853FC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 xml:space="preserve">ALANINA </w:t>
            </w:r>
            <w:proofErr w:type="gramStart"/>
            <w:r w:rsidRPr="00CF356C">
              <w:rPr>
                <w:b/>
                <w:sz w:val="16"/>
                <w:szCs w:val="16"/>
              </w:rPr>
              <w:t>HAKİMİYETİ</w:t>
            </w:r>
            <w:proofErr w:type="gramEnd"/>
          </w:p>
        </w:tc>
        <w:tc>
          <w:tcPr>
            <w:tcW w:w="823" w:type="dxa"/>
          </w:tcPr>
          <w:p w14:paraId="245ABE65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199E3D7" wp14:editId="77C67F33">
                      <wp:extent cx="79375" cy="79375"/>
                      <wp:effectExtent l="9525" t="9525" r="6350" b="6350"/>
                      <wp:docPr id="51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BC3DEF4" id="Rectangle 5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cR8k6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846E5F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50ACE67" wp14:editId="5A9CF718">
                      <wp:extent cx="79375" cy="79375"/>
                      <wp:effectExtent l="9525" t="9525" r="6350" b="6350"/>
                      <wp:docPr id="50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FA4DFF3" id="Rectangle 5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LE8oSU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2F1BE5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2C03DF7" wp14:editId="34161C4D">
                      <wp:extent cx="79375" cy="79375"/>
                      <wp:effectExtent l="9525" t="9525" r="6350" b="6350"/>
                      <wp:docPr id="49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500518B" id="Rectangle 5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JUPI7U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6F20594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F487B35" wp14:editId="2AAB73CD">
                      <wp:extent cx="79375" cy="79375"/>
                      <wp:effectExtent l="9525" t="9525" r="6350" b="6350"/>
                      <wp:docPr id="48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84C8D21" id="Rectangle 4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IG7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moIG7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470F2B0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E864742" wp14:editId="506862E7">
                      <wp:extent cx="79375" cy="79375"/>
                      <wp:effectExtent l="9525" t="9525" r="6350" b="6350"/>
                      <wp:docPr id="47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4A0DDEF" id="Rectangle 4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6ZAAQ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545076B" w14:textId="77777777" w:rsidTr="0003376F">
        <w:tc>
          <w:tcPr>
            <w:tcW w:w="5169" w:type="dxa"/>
          </w:tcPr>
          <w:p w14:paraId="6D36796D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ALANINDAKİ BİLGİ DÜZEYİ</w:t>
            </w:r>
          </w:p>
        </w:tc>
        <w:tc>
          <w:tcPr>
            <w:tcW w:w="823" w:type="dxa"/>
          </w:tcPr>
          <w:p w14:paraId="5DDD369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FA70D09" wp14:editId="56ABF94B">
                      <wp:extent cx="79375" cy="79375"/>
                      <wp:effectExtent l="9525" t="9525" r="6350" b="6350"/>
                      <wp:docPr id="46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1725945" id="Rectangle 4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O98HgIAADs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UTzvf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A834F2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E87A916" wp14:editId="556E679D">
                      <wp:extent cx="79375" cy="79375"/>
                      <wp:effectExtent l="9525" t="9525" r="6350" b="6350"/>
                      <wp:docPr id="45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6BC52D8" id="Rectangle 4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brAXF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A7FD23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789DBD6" wp14:editId="4EC36680">
                      <wp:extent cx="79375" cy="79375"/>
                      <wp:effectExtent l="9525" t="9525" r="6350" b="6350"/>
                      <wp:docPr id="44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A7FC4AD" id="Rectangle 4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23a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2123a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44B0ACB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9401A76" wp14:editId="6B43F229">
                      <wp:extent cx="79375" cy="79375"/>
                      <wp:effectExtent l="9525" t="9525" r="6350" b="6350"/>
                      <wp:docPr id="43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863DBDF" id="Rectangle 4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jouhbR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48E005A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8AE122C" wp14:editId="38FBDE74">
                      <wp:extent cx="79375" cy="79375"/>
                      <wp:effectExtent l="9525" t="9525" r="6350" b="6350"/>
                      <wp:docPr id="42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EA78108" id="Rectangle 4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3uyb6h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586F83A0" w14:textId="77777777" w:rsidTr="0003376F">
        <w:tc>
          <w:tcPr>
            <w:tcW w:w="5169" w:type="dxa"/>
          </w:tcPr>
          <w:p w14:paraId="543A7F78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 xml:space="preserve">ÇALIŞMA DİSİPLİNİ </w:t>
            </w:r>
          </w:p>
        </w:tc>
        <w:tc>
          <w:tcPr>
            <w:tcW w:w="823" w:type="dxa"/>
          </w:tcPr>
          <w:p w14:paraId="6338F22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191D205" wp14:editId="4232E767">
                      <wp:extent cx="79375" cy="79375"/>
                      <wp:effectExtent l="9525" t="9525" r="6350" b="6350"/>
                      <wp:docPr id="41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993EADC" id="Rectangle 4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HFT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UfHFT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AAE16D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5E42F3D" wp14:editId="0DF50251">
                      <wp:extent cx="79375" cy="79375"/>
                      <wp:effectExtent l="9525" t="9525" r="6350" b="6350"/>
                      <wp:docPr id="40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B5B44D0" id="Rectangle 4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LkHGUw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3AFD03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B669806" wp14:editId="79E2D34D">
                      <wp:extent cx="79375" cy="79375"/>
                      <wp:effectExtent l="9525" t="9525" r="6350" b="6350"/>
                      <wp:docPr id="39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F867CFE" id="Rectangle 4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Hf4LnA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2AD37CB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DD128DC" wp14:editId="2C194B60">
                      <wp:extent cx="79375" cy="79375"/>
                      <wp:effectExtent l="9525" t="9525" r="6350" b="6350"/>
                      <wp:docPr id="38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6233A7E" id="Rectangle 3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fB9h8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E651F5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16D7857" wp14:editId="3FAE92F9">
                      <wp:extent cx="79375" cy="79375"/>
                      <wp:effectExtent l="9525" t="9525" r="6350" b="6350"/>
                      <wp:docPr id="37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58AF982" id="Rectangle 3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Dw1nX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113E010F" w14:textId="77777777" w:rsidTr="0003376F">
        <w:tc>
          <w:tcPr>
            <w:tcW w:w="5169" w:type="dxa"/>
          </w:tcPr>
          <w:p w14:paraId="49196E1C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YARATICILIĞI</w:t>
            </w:r>
          </w:p>
        </w:tc>
        <w:tc>
          <w:tcPr>
            <w:tcW w:w="823" w:type="dxa"/>
          </w:tcPr>
          <w:p w14:paraId="6FA211F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7492D7B" wp14:editId="3D62850D">
                      <wp:extent cx="79375" cy="79375"/>
                      <wp:effectExtent l="9525" t="9525" r="6350" b="6350"/>
                      <wp:docPr id="36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7D87D88" id="Rectangle 3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KJu2ux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3798433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7971480" wp14:editId="49FA1EA2">
                      <wp:extent cx="79375" cy="79375"/>
                      <wp:effectExtent l="9525" t="9525" r="6350" b="6350"/>
                      <wp:docPr id="35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65A8D82" id="Rectangle 3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KILXAI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6757730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B76062B" wp14:editId="19D766E1">
                      <wp:extent cx="79375" cy="79375"/>
                      <wp:effectExtent l="9525" t="9525" r="6350" b="6350"/>
                      <wp:docPr id="34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396B2A2" id="Rectangle 3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PcDQd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20E438B9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792959C" wp14:editId="4D8273A3">
                      <wp:extent cx="79375" cy="79375"/>
                      <wp:effectExtent l="9525" t="9525" r="6350" b="6350"/>
                      <wp:docPr id="33" name="Rectangl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0AA2ECB" id="Rectangle 3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3LPiq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6E60C3A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09B18B2" wp14:editId="790F2E64">
                      <wp:extent cx="79375" cy="79375"/>
                      <wp:effectExtent l="9525" t="9525" r="6350" b="6350"/>
                      <wp:docPr id="32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D19558E" id="Rectangle 3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nS8It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3B9C8D77" w14:textId="77777777" w:rsidTr="0003376F">
        <w:tc>
          <w:tcPr>
            <w:tcW w:w="5169" w:type="dxa"/>
          </w:tcPr>
          <w:p w14:paraId="12BB62CF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DÜRÜSTLÜĞÜ</w:t>
            </w:r>
          </w:p>
        </w:tc>
        <w:tc>
          <w:tcPr>
            <w:tcW w:w="823" w:type="dxa"/>
          </w:tcPr>
          <w:p w14:paraId="39CA682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673A857" wp14:editId="2E0DEEBE">
                      <wp:extent cx="79375" cy="79375"/>
                      <wp:effectExtent l="9525" t="9525" r="6350" b="6350"/>
                      <wp:docPr id="3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87B8FF9" id="Rectangle 3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Ldsol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250B836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78CC065" wp14:editId="1DBDC693">
                      <wp:extent cx="79375" cy="79375"/>
                      <wp:effectExtent l="9525" t="9525" r="6350" b="6350"/>
                      <wp:docPr id="30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D4004F6" id="Rectangle 3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MCgQIs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45BCE65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477ADC0" wp14:editId="4E516901">
                      <wp:extent cx="79375" cy="79375"/>
                      <wp:effectExtent l="9525" t="9525" r="6350" b="6350"/>
                      <wp:docPr id="29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E0AA5C5" id="Rectangle 3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OSTwhs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7ADCEB2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436256E" wp14:editId="4C46AD2D">
                      <wp:extent cx="79375" cy="79375"/>
                      <wp:effectExtent l="9525" t="9525" r="6350" b="6350"/>
                      <wp:docPr id="28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036C5C6" id="Rectangle 2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XPGAV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836DBD7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E6E6460" wp14:editId="7C0D8639">
                      <wp:extent cx="79375" cy="79375"/>
                      <wp:effectExtent l="9525" t="9525" r="6350" b="6350"/>
                      <wp:docPr id="27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D532EC5" id="Rectangle 2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L+OG+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1929469F" w14:textId="77777777" w:rsidTr="0003376F">
        <w:tc>
          <w:tcPr>
            <w:tcW w:w="5169" w:type="dxa"/>
          </w:tcPr>
          <w:p w14:paraId="7FEBD735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SÖZLÜ İFADE BECERİSİ</w:t>
            </w:r>
          </w:p>
        </w:tc>
        <w:tc>
          <w:tcPr>
            <w:tcW w:w="823" w:type="dxa"/>
          </w:tcPr>
          <w:p w14:paraId="15AC095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DE32042" wp14:editId="7D595F03">
                      <wp:extent cx="79375" cy="79375"/>
                      <wp:effectExtent l="9525" t="9525" r="6350" b="6350"/>
                      <wp:docPr id="26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BE05706" id="Rectangle 2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IKAO0h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3EDFBB0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89EEA87" wp14:editId="3398215F">
                      <wp:extent cx="79375" cy="79375"/>
                      <wp:effectExtent l="9525" t="9525" r="6350" b="6350"/>
                      <wp:docPr id="25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DB2AAF0" id="Rectangle 2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5BDD363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E451BAA" wp14:editId="6C434702">
                      <wp:extent cx="79375" cy="79375"/>
                      <wp:effectExtent l="9525" t="9525" r="6350" b="6350"/>
                      <wp:docPr id="24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60008C3" id="Rectangle 2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50752342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C081A79" wp14:editId="0DEC92D0">
                      <wp:extent cx="79375" cy="79375"/>
                      <wp:effectExtent l="9525" t="9525" r="6350" b="6350"/>
                      <wp:docPr id="23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A9356EE" id="Rectangle 2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/xdAwx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38D687E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7C8FCF8" wp14:editId="049D93E8">
                      <wp:extent cx="79375" cy="79375"/>
                      <wp:effectExtent l="9525" t="9525" r="6350" b="6350"/>
                      <wp:docPr id="22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9DAA3E1" id="Rectangle 2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4FAC7A50" w14:textId="77777777" w:rsidTr="0003376F">
        <w:tc>
          <w:tcPr>
            <w:tcW w:w="5169" w:type="dxa"/>
          </w:tcPr>
          <w:p w14:paraId="5F870C17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BAĞIMSIZ ÇALIŞMA YETENEĞİ</w:t>
            </w:r>
          </w:p>
        </w:tc>
        <w:tc>
          <w:tcPr>
            <w:tcW w:w="823" w:type="dxa"/>
          </w:tcPr>
          <w:p w14:paraId="5AE7AF6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C3FEEA5" wp14:editId="2BB2EEBC">
                      <wp:extent cx="79375" cy="79375"/>
                      <wp:effectExtent l="9525" t="9525" r="6350" b="6350"/>
                      <wp:docPr id="21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C5A9396" id="Rectangle 2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l4JD9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5404B6D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7D5E05" wp14:editId="068C9061">
                      <wp:extent cx="79375" cy="79375"/>
                      <wp:effectExtent l="9525" t="9525" r="6350" b="6350"/>
                      <wp:docPr id="20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96405ED" id="Rectangle 2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Mib+OI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E9A3BA3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98B934E" wp14:editId="5A9F0EC5">
                      <wp:extent cx="79375" cy="79375"/>
                      <wp:effectExtent l="9525" t="9525" r="6350" b="6350"/>
                      <wp:docPr id="19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C0AFBC4" id="Rectangle 2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EoTFhY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4DEEA80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30689F0" wp14:editId="4CE68504">
                      <wp:extent cx="79375" cy="79375"/>
                      <wp:effectExtent l="9525" t="9525" r="6350" b="6350"/>
                      <wp:docPr id="18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24C63C2" id="Rectangle 1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aiv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Pcaiv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57B180F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289D992" wp14:editId="3D6C9E31">
                      <wp:extent cx="79375" cy="79375"/>
                      <wp:effectExtent l="9525" t="9525" r="6350" b="6350"/>
                      <wp:docPr id="17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393A310" id="Rectangle 1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TtSkE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41512C9C" w14:textId="77777777" w:rsidTr="0003376F">
        <w:tc>
          <w:tcPr>
            <w:tcW w:w="5169" w:type="dxa"/>
          </w:tcPr>
          <w:p w14:paraId="26DD23F5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YAZILI İFADE BECERİSİ</w:t>
            </w:r>
          </w:p>
        </w:tc>
        <w:tc>
          <w:tcPr>
            <w:tcW w:w="823" w:type="dxa"/>
          </w:tcPr>
          <w:p w14:paraId="0CB94021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AFD83B6" wp14:editId="3AB2A2A7">
                      <wp:extent cx="79375" cy="79375"/>
                      <wp:effectExtent l="9525" t="9525" r="6350" b="6350"/>
                      <wp:docPr id="16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A5E5AE1" id="Rectangle 1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47cZo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39DDE876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216A9B8" wp14:editId="6A79FBDD">
                      <wp:extent cx="79375" cy="79375"/>
                      <wp:effectExtent l="9525" t="9525" r="6350" b="6350"/>
                      <wp:docPr id="15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8D1FB6E" id="Rectangle 1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yfSzR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12BD2B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4C04F95" wp14:editId="40BA0276">
                      <wp:extent cx="79375" cy="79375"/>
                      <wp:effectExtent l="9525" t="9525" r="6350" b="6350"/>
                      <wp:docPr id="14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65B6214" id="Rectangle 1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kTOHQIAADs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BfBkTO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59401DEF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3AFD41F5" wp14:editId="20D82CB9">
                      <wp:extent cx="79375" cy="79375"/>
                      <wp:effectExtent l="9525" t="9525" r="6350" b="6350"/>
                      <wp:docPr id="13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10E0505" id="Rectangle 1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DnWoh5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0BC9370A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0386B15" wp14:editId="2F70CF1C">
                      <wp:extent cx="79375" cy="79375"/>
                      <wp:effectExtent l="9525" t="9525" r="6350" b="6350"/>
                      <wp:docPr id="12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27B0FA9" id="Rectangle 1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C3PbL+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</w:tr>
      <w:tr w:rsidR="001D7D04" w:rsidRPr="00CF356C" w14:paraId="6F9A173D" w14:textId="77777777" w:rsidTr="0003376F">
        <w:tc>
          <w:tcPr>
            <w:tcW w:w="5169" w:type="dxa"/>
          </w:tcPr>
          <w:p w14:paraId="62293C6E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GENEL GÖRÜŞÜNÜZ</w:t>
            </w:r>
          </w:p>
        </w:tc>
        <w:tc>
          <w:tcPr>
            <w:tcW w:w="823" w:type="dxa"/>
          </w:tcPr>
          <w:p w14:paraId="6300270B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5C62DC8" wp14:editId="6ED70581">
                      <wp:extent cx="79375" cy="79375"/>
                      <wp:effectExtent l="9525" t="9525" r="6350" b="6350"/>
                      <wp:docPr id="11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1213352" id="Rectangle 1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17E6BE18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9FB1A60" wp14:editId="412FC019">
                      <wp:extent cx="79375" cy="79375"/>
                      <wp:effectExtent l="9525" t="9525" r="6350" b="6350"/>
                      <wp:docPr id="10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C3B2849" id="Rectangle 1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NDWMFgcAgAAOw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824" w:type="dxa"/>
          </w:tcPr>
          <w:p w14:paraId="0A17642E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FE95626" wp14:editId="159ACC32">
                      <wp:extent cx="79375" cy="79375"/>
                      <wp:effectExtent l="9525" t="9525" r="6350" b="6350"/>
                      <wp:docPr id="9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7225DAD" id="Rectangle 1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XNRTXRsCAAA6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748" w:type="dxa"/>
          </w:tcPr>
          <w:p w14:paraId="3E6AFACC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E984C37" wp14:editId="63B0C0B5">
                      <wp:extent cx="79375" cy="79375"/>
                      <wp:effectExtent l="9525" t="9525" r="6350" b="6350"/>
                      <wp:docPr id="8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3098B6D5" id="Rectangle 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8MVDvx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63" w:type="dxa"/>
          </w:tcPr>
          <w:p w14:paraId="292445E4" w14:textId="77777777" w:rsidR="001D7D04" w:rsidRPr="00CF356C" w:rsidRDefault="007A7026" w:rsidP="0073784E">
            <w:pPr>
              <w:jc w:val="center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EDDBACC" wp14:editId="6B53CBD2">
                      <wp:extent cx="79375" cy="79375"/>
                      <wp:effectExtent l="9525" t="9525" r="6350" b="6350"/>
                      <wp:docPr id="7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A86C227" id="Rectangle 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EAXFch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</w:p>
        </w:tc>
      </w:tr>
    </w:tbl>
    <w:p w14:paraId="057A7015" w14:textId="77777777" w:rsidR="00F04733" w:rsidRDefault="00F04733" w:rsidP="001D7D04">
      <w:pPr>
        <w:rPr>
          <w:b/>
          <w:sz w:val="16"/>
          <w:szCs w:val="16"/>
        </w:rPr>
      </w:pPr>
    </w:p>
    <w:p w14:paraId="452A7EEA" w14:textId="77777777" w:rsidR="001D7D04" w:rsidRPr="00C67EB5" w:rsidRDefault="001D7D04" w:rsidP="001D7D04">
      <w:pPr>
        <w:rPr>
          <w:b/>
          <w:sz w:val="16"/>
          <w:szCs w:val="16"/>
        </w:rPr>
      </w:pPr>
      <w:r>
        <w:rPr>
          <w:b/>
          <w:sz w:val="16"/>
          <w:szCs w:val="16"/>
        </w:rPr>
        <w:t>B</w:t>
      </w:r>
      <w:r w:rsidRPr="00C67EB5">
        <w:rPr>
          <w:b/>
          <w:sz w:val="16"/>
          <w:szCs w:val="16"/>
        </w:rPr>
        <w:t>. FORM-1 DE BEYAN EDİLEN BİLGİLER;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1"/>
      </w:tblGrid>
      <w:tr w:rsidR="001D7D04" w:rsidRPr="00CF356C" w14:paraId="68A5B08E" w14:textId="77777777" w:rsidTr="0003376F">
        <w:tc>
          <w:tcPr>
            <w:tcW w:w="9351" w:type="dxa"/>
          </w:tcPr>
          <w:p w14:paraId="0A53B413" w14:textId="77777777" w:rsidR="00F04733" w:rsidRDefault="00F04733" w:rsidP="0073784E">
            <w:pPr>
              <w:rPr>
                <w:sz w:val="16"/>
                <w:szCs w:val="16"/>
              </w:rPr>
            </w:pPr>
          </w:p>
          <w:p w14:paraId="482FE0F1" w14:textId="77777777" w:rsidR="001D7D04" w:rsidRDefault="007A7026" w:rsidP="0073784E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08BF1B79" wp14:editId="268D9EE4">
                      <wp:extent cx="79375" cy="79375"/>
                      <wp:effectExtent l="9525" t="9525" r="6350" b="6350"/>
                      <wp:docPr id="6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CCF8007" id="Rectangle 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FVtSs8cAgAAOQ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  <w:r w:rsidR="001D7D04" w:rsidRPr="00CF356C">
              <w:rPr>
                <w:sz w:val="16"/>
                <w:szCs w:val="16"/>
              </w:rPr>
              <w:t xml:space="preserve">     Doğrudur             </w: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2155191" wp14:editId="26E6FF1E">
                      <wp:extent cx="79375" cy="79375"/>
                      <wp:effectExtent l="9525" t="9525" r="6350" b="6350"/>
                      <wp:docPr id="5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6F34C36" id="Rectangle 6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7Ktx3h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1D7D04" w:rsidRPr="00CF356C">
              <w:rPr>
                <w:sz w:val="16"/>
                <w:szCs w:val="16"/>
              </w:rPr>
              <w:t xml:space="preserve"> Eksik veya yanlıştır (Eksik veya yanlış bilgiler varsa ilave ediniz)</w:t>
            </w:r>
          </w:p>
          <w:p w14:paraId="6FD5658C" w14:textId="77777777" w:rsidR="00F04733" w:rsidRPr="00CF356C" w:rsidRDefault="00F04733" w:rsidP="0073784E">
            <w:pPr>
              <w:rPr>
                <w:sz w:val="16"/>
                <w:szCs w:val="16"/>
              </w:rPr>
            </w:pPr>
          </w:p>
        </w:tc>
      </w:tr>
      <w:tr w:rsidR="001D7D04" w:rsidRPr="00CF356C" w14:paraId="586426BF" w14:textId="77777777" w:rsidTr="0003376F">
        <w:tc>
          <w:tcPr>
            <w:tcW w:w="9351" w:type="dxa"/>
          </w:tcPr>
          <w:p w14:paraId="37732BCD" w14:textId="77777777" w:rsidR="001D7D04" w:rsidRPr="00CF356C" w:rsidRDefault="001D7D04" w:rsidP="0073784E">
            <w:pPr>
              <w:rPr>
                <w:b/>
                <w:sz w:val="16"/>
                <w:szCs w:val="16"/>
              </w:rPr>
            </w:pPr>
            <w:r w:rsidRPr="00CF356C">
              <w:rPr>
                <w:b/>
                <w:sz w:val="16"/>
                <w:szCs w:val="16"/>
              </w:rPr>
              <w:t>FORM-1 deki Eksik veya Yanlış Bilgiler</w:t>
            </w:r>
          </w:p>
        </w:tc>
      </w:tr>
      <w:tr w:rsidR="001D7D04" w:rsidRPr="00CF356C" w14:paraId="456121FB" w14:textId="77777777" w:rsidTr="0003376F">
        <w:tc>
          <w:tcPr>
            <w:tcW w:w="9351" w:type="dxa"/>
          </w:tcPr>
          <w:p w14:paraId="152F4DF9" w14:textId="77777777" w:rsidR="001D7D04" w:rsidRDefault="001D7D04" w:rsidP="0073784E">
            <w:pPr>
              <w:rPr>
                <w:sz w:val="16"/>
                <w:szCs w:val="16"/>
              </w:rPr>
            </w:pPr>
          </w:p>
          <w:p w14:paraId="52CF021A" w14:textId="77777777" w:rsidR="00F04733" w:rsidRDefault="00F04733" w:rsidP="0073784E">
            <w:pPr>
              <w:rPr>
                <w:sz w:val="16"/>
                <w:szCs w:val="16"/>
              </w:rPr>
            </w:pPr>
          </w:p>
          <w:p w14:paraId="6A908592" w14:textId="77777777" w:rsidR="00F04733" w:rsidRPr="00CF356C" w:rsidRDefault="00F04733" w:rsidP="0073784E">
            <w:pPr>
              <w:rPr>
                <w:sz w:val="16"/>
                <w:szCs w:val="16"/>
              </w:rPr>
            </w:pPr>
          </w:p>
        </w:tc>
      </w:tr>
    </w:tbl>
    <w:p w14:paraId="3A618242" w14:textId="77777777" w:rsidR="001D7D04" w:rsidRPr="00C67EB5" w:rsidRDefault="001D7D04" w:rsidP="001D7D04">
      <w:pPr>
        <w:rPr>
          <w:b/>
          <w:sz w:val="16"/>
          <w:szCs w:val="16"/>
        </w:rPr>
      </w:pPr>
      <w:r>
        <w:rPr>
          <w:b/>
          <w:sz w:val="16"/>
          <w:szCs w:val="16"/>
        </w:rPr>
        <w:t>C</w:t>
      </w:r>
      <w:r w:rsidRPr="00C67EB5">
        <w:rPr>
          <w:b/>
          <w:sz w:val="16"/>
          <w:szCs w:val="16"/>
        </w:rPr>
        <w:t>. GÖREV SÜRESİNİN UZATILMA DURUMU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1"/>
      </w:tblGrid>
      <w:tr w:rsidR="001D7D04" w:rsidRPr="00CF356C" w14:paraId="7623BA1F" w14:textId="77777777" w:rsidTr="0003376F">
        <w:tc>
          <w:tcPr>
            <w:tcW w:w="9351" w:type="dxa"/>
          </w:tcPr>
          <w:p w14:paraId="49CF0348" w14:textId="77777777" w:rsidR="006E0A08" w:rsidRPr="00DE6EFF" w:rsidRDefault="00F04733" w:rsidP="00DE6EFF">
            <w:pPr>
              <w:jc w:val="both"/>
              <w:rPr>
                <w:sz w:val="20"/>
                <w:szCs w:val="20"/>
              </w:rPr>
            </w:pPr>
            <w:r w:rsidRPr="00DE6EFF">
              <w:rPr>
                <w:sz w:val="20"/>
                <w:szCs w:val="20"/>
              </w:rPr>
              <w:t xml:space="preserve">Yaptığım incelemede; Öğretim </w:t>
            </w:r>
            <w:r w:rsidR="00DE6EFF">
              <w:rPr>
                <w:sz w:val="20"/>
                <w:szCs w:val="20"/>
              </w:rPr>
              <w:t>Görevlisi / Araştırma Görevlisi</w:t>
            </w:r>
            <w:r w:rsidRPr="00DE6EFF">
              <w:rPr>
                <w:sz w:val="20"/>
                <w:szCs w:val="20"/>
              </w:rPr>
              <w:t>nin dönem boyunca girdiği derslerin ders içerikleri, d</w:t>
            </w:r>
            <w:r w:rsidR="00DE6EFF">
              <w:rPr>
                <w:sz w:val="20"/>
                <w:szCs w:val="20"/>
              </w:rPr>
              <w:t xml:space="preserve">ers müfredatları incelenmiştir. </w:t>
            </w:r>
            <w:r w:rsidRPr="00DE6EFF">
              <w:rPr>
                <w:sz w:val="20"/>
                <w:szCs w:val="20"/>
              </w:rPr>
              <w:t>Derslerde verilen Vize/Final</w:t>
            </w:r>
            <w:r w:rsidR="006C3358">
              <w:rPr>
                <w:sz w:val="20"/>
                <w:szCs w:val="20"/>
              </w:rPr>
              <w:t>/Bütünleme notları incelenmiş, ders takipleri yapılmış</w:t>
            </w:r>
            <w:r w:rsidR="00DE6EFF" w:rsidRPr="00DE6EFF">
              <w:rPr>
                <w:sz w:val="20"/>
                <w:szCs w:val="20"/>
              </w:rPr>
              <w:t xml:space="preserve"> ve bütün belgeler tarafımızca arşivlenmiştir.</w:t>
            </w:r>
            <w:r w:rsidR="00DE6EFF">
              <w:rPr>
                <w:sz w:val="20"/>
                <w:szCs w:val="20"/>
              </w:rPr>
              <w:t xml:space="preserve"> </w:t>
            </w:r>
            <w:r w:rsidRPr="00DE6EFF">
              <w:rPr>
                <w:sz w:val="20"/>
                <w:szCs w:val="20"/>
              </w:rPr>
              <w:t>Ders içerikleri ve sınav notları güncel şek</w:t>
            </w:r>
            <w:r w:rsidR="00DE6EFF">
              <w:rPr>
                <w:sz w:val="20"/>
                <w:szCs w:val="20"/>
              </w:rPr>
              <w:t>ilde düzenlendiği görülmüş, her</w:t>
            </w:r>
            <w:r w:rsidRPr="00DE6EFF">
              <w:rPr>
                <w:sz w:val="20"/>
                <w:szCs w:val="20"/>
              </w:rPr>
              <w:t>hangi bir eksiklik ya da hata bulunmamıştır. Bu kapsamda öğretim elemanın görev süresi;</w:t>
            </w:r>
          </w:p>
          <w:p w14:paraId="25BDAAD0" w14:textId="77777777" w:rsidR="001D7D04" w:rsidRPr="003645F3" w:rsidRDefault="007A7026" w:rsidP="0073784E">
            <w:pPr>
              <w:rPr>
                <w:sz w:val="18"/>
                <w:szCs w:val="18"/>
              </w:rPr>
            </w:pPr>
            <w:r w:rsidRPr="003645F3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06D5FAC4" wp14:editId="5A01F503">
                      <wp:extent cx="79375" cy="79375"/>
                      <wp:effectExtent l="9525" t="9525" r="6350" b="6350"/>
                      <wp:docPr id="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BC31A33" id="Rectangle 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HkQGwIAADk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L+B5EB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1D7D04" w:rsidRPr="003645F3">
              <w:rPr>
                <w:sz w:val="18"/>
                <w:szCs w:val="18"/>
              </w:rPr>
              <w:t xml:space="preserve">   </w:t>
            </w:r>
            <w:r w:rsidR="001D7D04" w:rsidRPr="003645F3">
              <w:rPr>
                <w:b/>
                <w:sz w:val="18"/>
                <w:szCs w:val="18"/>
              </w:rPr>
              <w:t>Bir yıl</w:t>
            </w:r>
            <w:r w:rsidR="001D7D04" w:rsidRPr="003645F3">
              <w:rPr>
                <w:sz w:val="18"/>
                <w:szCs w:val="18"/>
              </w:rPr>
              <w:t xml:space="preserve"> süre ile uzatılsın</w:t>
            </w:r>
            <w:r w:rsidR="001D7D04" w:rsidRPr="003645F3">
              <w:rPr>
                <w:sz w:val="18"/>
                <w:szCs w:val="18"/>
              </w:rPr>
              <w:tab/>
            </w:r>
            <w:r w:rsidR="001D7D04" w:rsidRPr="003645F3">
              <w:rPr>
                <w:sz w:val="18"/>
                <w:szCs w:val="18"/>
              </w:rPr>
              <w:tab/>
            </w:r>
            <w:r w:rsidR="001D7D04" w:rsidRPr="003645F3">
              <w:rPr>
                <w:sz w:val="18"/>
                <w:szCs w:val="18"/>
              </w:rPr>
              <w:tab/>
            </w:r>
            <w:r w:rsidRPr="003645F3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18215CB1" wp14:editId="52EDBBA8">
                      <wp:extent cx="79375" cy="79375"/>
                      <wp:effectExtent l="9525" t="9525" r="6350" b="6350"/>
                      <wp:docPr id="3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D9AB450" id="Rectangle 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J4mBvwcAgAAOQ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  <w:r w:rsidR="001D7D04" w:rsidRPr="003645F3">
              <w:rPr>
                <w:sz w:val="18"/>
                <w:szCs w:val="18"/>
              </w:rPr>
              <w:t xml:space="preserve">   </w:t>
            </w:r>
            <w:r w:rsidR="001D7D04" w:rsidRPr="003645F3">
              <w:rPr>
                <w:b/>
                <w:sz w:val="18"/>
                <w:szCs w:val="18"/>
              </w:rPr>
              <w:t>Altı ay</w:t>
            </w:r>
            <w:r w:rsidR="001D7D04" w:rsidRPr="003645F3">
              <w:rPr>
                <w:sz w:val="18"/>
                <w:szCs w:val="18"/>
              </w:rPr>
              <w:t xml:space="preserve"> süre ile uzatılsın</w:t>
            </w:r>
          </w:p>
          <w:p w14:paraId="784EB63D" w14:textId="77777777" w:rsidR="001D7D04" w:rsidRPr="00CF356C" w:rsidRDefault="007A7026" w:rsidP="007647B6">
            <w:pPr>
              <w:rPr>
                <w:sz w:val="16"/>
                <w:szCs w:val="16"/>
              </w:rPr>
            </w:pPr>
            <w:r w:rsidRPr="003645F3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0544EF35" wp14:editId="40996932">
                      <wp:extent cx="79375" cy="79375"/>
                      <wp:effectExtent l="9525" t="9525" r="6350" b="6350"/>
                      <wp:docPr id="2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289FD765" id="Rectangle 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">
                      <w10:anchorlock/>
                    </v:rect>
                  </w:pict>
                </mc:Fallback>
              </mc:AlternateContent>
            </w:r>
            <w:r w:rsidR="001D7D04" w:rsidRPr="003645F3">
              <w:rPr>
                <w:sz w:val="18"/>
                <w:szCs w:val="18"/>
              </w:rPr>
              <w:t xml:space="preserve">   </w:t>
            </w:r>
            <w:r w:rsidR="001D7D04" w:rsidRPr="003645F3">
              <w:rPr>
                <w:b/>
                <w:sz w:val="18"/>
                <w:szCs w:val="18"/>
              </w:rPr>
              <w:t>Üç ay</w:t>
            </w:r>
            <w:r w:rsidR="001D7D04" w:rsidRPr="003645F3">
              <w:rPr>
                <w:sz w:val="18"/>
                <w:szCs w:val="18"/>
              </w:rPr>
              <w:t xml:space="preserve"> süre ile uzatılsın</w:t>
            </w:r>
            <w:r w:rsidR="001D7D04" w:rsidRPr="003645F3">
              <w:rPr>
                <w:sz w:val="18"/>
                <w:szCs w:val="18"/>
              </w:rPr>
              <w:tab/>
            </w:r>
            <w:r w:rsidR="001D7D04" w:rsidRPr="003645F3">
              <w:rPr>
                <w:sz w:val="18"/>
                <w:szCs w:val="18"/>
              </w:rPr>
              <w:tab/>
            </w:r>
            <w:r w:rsidR="001D7D04" w:rsidRPr="003645F3">
              <w:rPr>
                <w:sz w:val="18"/>
                <w:szCs w:val="18"/>
              </w:rPr>
              <w:tab/>
            </w:r>
            <w:r w:rsidRPr="003645F3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58656BB2" wp14:editId="45E15EE9">
                      <wp:extent cx="79375" cy="79375"/>
                      <wp:effectExtent l="9525" t="9525" r="6350" b="6350"/>
                      <wp:docPr id="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6CA09BE" id="Rectangle 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2e7GwIAADk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Wbdnux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1D7D04" w:rsidRPr="003645F3">
              <w:rPr>
                <w:sz w:val="18"/>
                <w:szCs w:val="18"/>
              </w:rPr>
              <w:t xml:space="preserve">   </w:t>
            </w:r>
            <w:r w:rsidR="001D7D04" w:rsidRPr="003645F3">
              <w:rPr>
                <w:b/>
                <w:sz w:val="18"/>
                <w:szCs w:val="18"/>
              </w:rPr>
              <w:t>Uzatılmasın *</w:t>
            </w:r>
            <w:r w:rsidR="001D7D04" w:rsidRPr="00CF356C"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</w:t>
            </w:r>
          </w:p>
          <w:p w14:paraId="7EB249B4" w14:textId="77777777" w:rsidR="001D7D04" w:rsidRPr="00AB301A" w:rsidRDefault="001D7D04" w:rsidP="00AB301A">
            <w:pPr>
              <w:rPr>
                <w:sz w:val="18"/>
                <w:szCs w:val="18"/>
              </w:rPr>
            </w:pPr>
            <w:r w:rsidRPr="00AB301A">
              <w:rPr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Bölüm Başkanının</w:t>
            </w:r>
          </w:p>
          <w:p w14:paraId="18C26EDC" w14:textId="77777777" w:rsidR="001D7D04" w:rsidRPr="007647B6" w:rsidRDefault="001D7D04" w:rsidP="00F04733">
            <w:pPr>
              <w:rPr>
                <w:sz w:val="18"/>
                <w:szCs w:val="18"/>
              </w:rPr>
            </w:pPr>
            <w:r w:rsidRPr="00AB301A">
              <w:rPr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</w:t>
            </w:r>
            <w:r w:rsidR="00AB301A">
              <w:rPr>
                <w:sz w:val="18"/>
                <w:szCs w:val="18"/>
              </w:rPr>
              <w:t xml:space="preserve">                </w:t>
            </w:r>
            <w:r w:rsidR="004E59DB" w:rsidRPr="00AB301A">
              <w:rPr>
                <w:sz w:val="18"/>
                <w:szCs w:val="18"/>
              </w:rPr>
              <w:t xml:space="preserve"> </w:t>
            </w:r>
            <w:r w:rsidR="00494BB8" w:rsidRPr="00AB301A">
              <w:rPr>
                <w:sz w:val="18"/>
                <w:szCs w:val="18"/>
              </w:rPr>
              <w:t>Adı Soyadı İmzası</w:t>
            </w:r>
          </w:p>
        </w:tc>
      </w:tr>
    </w:tbl>
    <w:p w14:paraId="53A82D0C" w14:textId="77777777" w:rsidR="001D7D04" w:rsidRPr="00000EEA" w:rsidRDefault="001D7D04" w:rsidP="001D7D04">
      <w:pPr>
        <w:rPr>
          <w:sz w:val="16"/>
          <w:szCs w:val="16"/>
        </w:rPr>
      </w:pPr>
      <w:r w:rsidRPr="00221B06">
        <w:rPr>
          <w:b/>
          <w:sz w:val="16"/>
          <w:szCs w:val="16"/>
        </w:rPr>
        <w:t>*</w:t>
      </w:r>
      <w:r>
        <w:rPr>
          <w:sz w:val="16"/>
          <w:szCs w:val="16"/>
        </w:rPr>
        <w:t xml:space="preserve"> Akademik kurulu kararı </w:t>
      </w:r>
      <w:r w:rsidR="0073784E">
        <w:rPr>
          <w:sz w:val="16"/>
          <w:szCs w:val="16"/>
        </w:rPr>
        <w:t>eklenecektir</w:t>
      </w:r>
      <w:r>
        <w:rPr>
          <w:sz w:val="16"/>
          <w:szCs w:val="16"/>
        </w:rPr>
        <w:t>.</w:t>
      </w:r>
    </w:p>
    <w:p w14:paraId="75D513E0" w14:textId="77777777" w:rsidR="001D7D04" w:rsidRPr="00C67EB5" w:rsidRDefault="001D7D04" w:rsidP="001D7D04">
      <w:pPr>
        <w:rPr>
          <w:sz w:val="16"/>
          <w:szCs w:val="16"/>
        </w:rPr>
      </w:pPr>
      <w:r w:rsidRPr="00C67EB5">
        <w:rPr>
          <w:sz w:val="16"/>
          <w:szCs w:val="16"/>
        </w:rPr>
        <w:t xml:space="preserve">Bu form </w:t>
      </w:r>
      <w:r w:rsidR="0073784E">
        <w:rPr>
          <w:sz w:val="16"/>
          <w:szCs w:val="16"/>
        </w:rPr>
        <w:t>Bölüm</w:t>
      </w:r>
      <w:r w:rsidR="00D70D6E">
        <w:rPr>
          <w:sz w:val="16"/>
          <w:szCs w:val="16"/>
        </w:rPr>
        <w:t xml:space="preserve"> Başkanlığı</w:t>
      </w:r>
      <w:r w:rsidRPr="00C67EB5">
        <w:rPr>
          <w:sz w:val="16"/>
          <w:szCs w:val="16"/>
        </w:rPr>
        <w:t xml:space="preserve"> tarafından </w:t>
      </w:r>
      <w:r w:rsidRPr="00C67EB5">
        <w:rPr>
          <w:b/>
          <w:sz w:val="16"/>
          <w:szCs w:val="16"/>
        </w:rPr>
        <w:t>bilgisayar ortamında</w:t>
      </w:r>
      <w:r w:rsidRPr="00C67EB5">
        <w:rPr>
          <w:sz w:val="16"/>
          <w:szCs w:val="16"/>
        </w:rPr>
        <w:t xml:space="preserve"> doldurulup, onaylandıktan sonra </w:t>
      </w:r>
      <w:r w:rsidRPr="00C67EB5">
        <w:rPr>
          <w:b/>
          <w:sz w:val="16"/>
          <w:szCs w:val="16"/>
        </w:rPr>
        <w:t>FORM-1</w:t>
      </w:r>
      <w:r w:rsidRPr="00C67EB5">
        <w:rPr>
          <w:sz w:val="16"/>
          <w:szCs w:val="16"/>
        </w:rPr>
        <w:t xml:space="preserve"> ve ekleriyle birlikte gizli olarak </w:t>
      </w:r>
      <w:r w:rsidR="0073784E">
        <w:rPr>
          <w:sz w:val="16"/>
          <w:szCs w:val="16"/>
        </w:rPr>
        <w:t>Dekanlık</w:t>
      </w:r>
      <w:r w:rsidR="00DB76D3">
        <w:rPr>
          <w:sz w:val="16"/>
          <w:szCs w:val="16"/>
        </w:rPr>
        <w:t>/Müdürlük</w:t>
      </w:r>
      <w:r w:rsidR="0073784E">
        <w:rPr>
          <w:sz w:val="16"/>
          <w:szCs w:val="16"/>
        </w:rPr>
        <w:t xml:space="preserve"> Makamına</w:t>
      </w:r>
      <w:r w:rsidRPr="00C67EB5">
        <w:rPr>
          <w:sz w:val="16"/>
          <w:szCs w:val="16"/>
        </w:rPr>
        <w:t xml:space="preserve"> sunulacaktır.     </w:t>
      </w:r>
    </w:p>
    <w:p w14:paraId="0A687582" w14:textId="77777777" w:rsidR="001D7D04" w:rsidRPr="00C67EB5" w:rsidRDefault="001D7D04" w:rsidP="001D7D04">
      <w:p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 xml:space="preserve">Eki: </w:t>
      </w:r>
    </w:p>
    <w:p w14:paraId="6470BCE3" w14:textId="77777777" w:rsidR="001D7D04" w:rsidRPr="00C67EB5" w:rsidRDefault="001D7D04" w:rsidP="001D7D04">
      <w:pPr>
        <w:numPr>
          <w:ilvl w:val="0"/>
          <w:numId w:val="1"/>
        </w:num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>FORM 1</w:t>
      </w:r>
    </w:p>
    <w:p w14:paraId="540B474D" w14:textId="77777777" w:rsidR="001D7D04" w:rsidRPr="00C67EB5" w:rsidRDefault="001D7D04" w:rsidP="001D7D04">
      <w:pPr>
        <w:numPr>
          <w:ilvl w:val="0"/>
          <w:numId w:val="1"/>
        </w:num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>Makale, Bildiri vb. Tüm Yayınların Listesi ve varsa yayınlara olan atıfların listesi</w:t>
      </w:r>
    </w:p>
    <w:p w14:paraId="4FBB31F5" w14:textId="77777777" w:rsidR="001D7D04" w:rsidRPr="00C67EB5" w:rsidRDefault="001D7D04" w:rsidP="001D7D04">
      <w:pPr>
        <w:numPr>
          <w:ilvl w:val="0"/>
          <w:numId w:val="1"/>
        </w:num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>Son atama tarihinden itibaren yayınların bir nüshası</w:t>
      </w:r>
    </w:p>
    <w:p w14:paraId="5B786DCD" w14:textId="77777777" w:rsidR="001D7D04" w:rsidRPr="00AB301A" w:rsidRDefault="001D7D04" w:rsidP="00AB301A">
      <w:pPr>
        <w:numPr>
          <w:ilvl w:val="0"/>
          <w:numId w:val="1"/>
        </w:numPr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 xml:space="preserve">Son atama tarihinden itibaren Konferans/Sempozyum </w:t>
      </w:r>
      <w:proofErr w:type="spellStart"/>
      <w:r w:rsidRPr="00C67EB5">
        <w:rPr>
          <w:b/>
          <w:sz w:val="16"/>
          <w:szCs w:val="16"/>
        </w:rPr>
        <w:t>vb</w:t>
      </w:r>
      <w:proofErr w:type="spellEnd"/>
      <w:r w:rsidRPr="00C67EB5">
        <w:rPr>
          <w:b/>
          <w:sz w:val="16"/>
          <w:szCs w:val="16"/>
        </w:rPr>
        <w:t xml:space="preserve"> katıldığına dair yazı ve bildirinin bir nüshası</w:t>
      </w:r>
    </w:p>
    <w:sectPr w:rsidR="001D7D04" w:rsidRPr="00AB301A" w:rsidSect="007647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94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5E2E65" w14:textId="77777777" w:rsidR="005D33CC" w:rsidRDefault="005D33CC" w:rsidP="00DB76D3">
      <w:r>
        <w:separator/>
      </w:r>
    </w:p>
  </w:endnote>
  <w:endnote w:type="continuationSeparator" w:id="0">
    <w:p w14:paraId="7F74216A" w14:textId="77777777" w:rsidR="005D33CC" w:rsidRDefault="005D33CC" w:rsidP="00DB7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45F8AA" w14:textId="77777777" w:rsidR="00DF4582" w:rsidRDefault="00DF458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4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DB76D3" w:rsidRPr="00192AC1" w14:paraId="07D51EE6" w14:textId="77777777" w:rsidTr="00BD6CE0">
      <w:trPr>
        <w:trHeight w:val="737"/>
      </w:trPr>
      <w:tc>
        <w:tcPr>
          <w:tcW w:w="3119" w:type="dxa"/>
          <w:shd w:val="clear" w:color="auto" w:fill="auto"/>
        </w:tcPr>
        <w:p w14:paraId="64AFF321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  <w:bookmarkStart w:id="1" w:name="_Hlk115168559"/>
          <w:r w:rsidRPr="00B50AEC">
            <w:rPr>
              <w:b/>
              <w:sz w:val="20"/>
              <w:szCs w:val="20"/>
            </w:rPr>
            <w:t>HAZIRLAYAN</w:t>
          </w:r>
        </w:p>
        <w:p w14:paraId="4D0F1320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565DA02B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60D680E3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</w:p>
      </w:tc>
      <w:tc>
        <w:tcPr>
          <w:tcW w:w="3260" w:type="dxa"/>
          <w:shd w:val="clear" w:color="auto" w:fill="auto"/>
        </w:tcPr>
        <w:p w14:paraId="201B7A8E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  <w:r w:rsidRPr="00B50AEC">
            <w:rPr>
              <w:b/>
              <w:sz w:val="20"/>
              <w:szCs w:val="20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59395740" w14:textId="77777777" w:rsidR="00DB76D3" w:rsidRPr="00B50AEC" w:rsidRDefault="00DB76D3" w:rsidP="00DB76D3">
          <w:pPr>
            <w:pStyle w:val="AltBilgi"/>
            <w:jc w:val="center"/>
            <w:rPr>
              <w:b/>
              <w:sz w:val="20"/>
              <w:szCs w:val="20"/>
            </w:rPr>
          </w:pPr>
          <w:r w:rsidRPr="00B50AEC">
            <w:rPr>
              <w:b/>
              <w:sz w:val="20"/>
              <w:szCs w:val="20"/>
            </w:rPr>
            <w:t>ONAYLAYAN</w:t>
          </w:r>
        </w:p>
      </w:tc>
    </w:tr>
    <w:bookmarkEnd w:id="1"/>
  </w:tbl>
  <w:p w14:paraId="160F1F92" w14:textId="77777777" w:rsidR="00DB76D3" w:rsidRDefault="00DB76D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EE196" w14:textId="77777777" w:rsidR="00DF4582" w:rsidRDefault="00DF458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083D8" w14:textId="77777777" w:rsidR="005D33CC" w:rsidRDefault="005D33CC" w:rsidP="00DB76D3">
      <w:r>
        <w:separator/>
      </w:r>
    </w:p>
  </w:footnote>
  <w:footnote w:type="continuationSeparator" w:id="0">
    <w:p w14:paraId="187653AC" w14:textId="77777777" w:rsidR="005D33CC" w:rsidRDefault="005D33CC" w:rsidP="00DB76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1E7D7" w14:textId="77777777" w:rsidR="00DF4582" w:rsidRDefault="00DF458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96"/>
      <w:gridCol w:w="4782"/>
      <w:gridCol w:w="1566"/>
      <w:gridCol w:w="1116"/>
    </w:tblGrid>
    <w:tr w:rsidR="00DB76D3" w:rsidRPr="00EF72D5" w14:paraId="0D746606" w14:textId="77777777" w:rsidTr="00DF4582">
      <w:trPr>
        <w:trHeight w:val="276"/>
        <w:jc w:val="center"/>
      </w:trPr>
      <w:tc>
        <w:tcPr>
          <w:tcW w:w="875" w:type="pct"/>
          <w:vMerge w:val="restart"/>
          <w:shd w:val="clear" w:color="auto" w:fill="auto"/>
          <w:vAlign w:val="center"/>
        </w:tcPr>
        <w:p w14:paraId="47A935E4" w14:textId="16C92040" w:rsidR="00DB76D3" w:rsidRPr="00EF72D5" w:rsidRDefault="00DF4582" w:rsidP="00DB76D3">
          <w:pPr>
            <w:pStyle w:val="stBilgi"/>
            <w:jc w:val="center"/>
          </w:pPr>
          <w:r>
            <w:rPr>
              <w:noProof/>
            </w:rPr>
            <w:drawing>
              <wp:inline distT="0" distB="0" distL="0" distR="0" wp14:anchorId="3909DB07" wp14:editId="15527116">
                <wp:extent cx="866775" cy="771525"/>
                <wp:effectExtent l="0" t="0" r="9525" b="9525"/>
                <wp:docPr id="299" name="Resim 2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771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42" w:type="pct"/>
          <w:vMerge w:val="restart"/>
          <w:shd w:val="clear" w:color="auto" w:fill="auto"/>
          <w:vAlign w:val="center"/>
        </w:tcPr>
        <w:p w14:paraId="6D3746E4" w14:textId="77777777" w:rsidR="00DF4582" w:rsidRPr="00DF4582" w:rsidRDefault="00DF4582" w:rsidP="00DB76D3">
          <w:pPr>
            <w:jc w:val="center"/>
            <w:rPr>
              <w:b/>
            </w:rPr>
          </w:pPr>
          <w:r w:rsidRPr="00DF4582">
            <w:rPr>
              <w:b/>
            </w:rPr>
            <w:t xml:space="preserve">T.C. BATMAN ÜNİVERSİTESİ </w:t>
          </w:r>
        </w:p>
        <w:p w14:paraId="0DAC8881" w14:textId="1EE15DC6" w:rsidR="00DB76D3" w:rsidRPr="00DF4582" w:rsidRDefault="00DB76D3" w:rsidP="00DF4582">
          <w:pPr>
            <w:jc w:val="center"/>
            <w:rPr>
              <w:b/>
            </w:rPr>
          </w:pPr>
          <w:r w:rsidRPr="00DF4582">
            <w:rPr>
              <w:b/>
            </w:rPr>
            <w:t>ÖĞRETİM GÖREVLİSİ / ARAŞTIRMA GÖREVLİSİGÖREV SÜRESİ</w:t>
          </w:r>
          <w:r w:rsidR="00DF4582" w:rsidRPr="00DF4582">
            <w:rPr>
              <w:b/>
            </w:rPr>
            <w:t xml:space="preserve"> </w:t>
          </w:r>
          <w:r w:rsidRPr="00DF4582">
            <w:rPr>
              <w:b/>
            </w:rPr>
            <w:t>UZATMALARINDA ESAS ALINACAK BİLGİ FORMU</w:t>
          </w:r>
          <w:r w:rsidR="00B73B84">
            <w:rPr>
              <w:b/>
            </w:rPr>
            <w:t xml:space="preserve"> (2)</w:t>
          </w:r>
        </w:p>
      </w:tc>
      <w:tc>
        <w:tcPr>
          <w:tcW w:w="867" w:type="pct"/>
          <w:shd w:val="clear" w:color="auto" w:fill="auto"/>
          <w:vAlign w:val="center"/>
        </w:tcPr>
        <w:p w14:paraId="2EFD80E6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4E46CEB2" w14:textId="6819EFA8" w:rsidR="00DB76D3" w:rsidRPr="00731EA7" w:rsidRDefault="00315D13" w:rsidP="00DB76D3">
          <w:pPr>
            <w:pStyle w:val="stBilgi"/>
            <w:rPr>
              <w:sz w:val="20"/>
            </w:rPr>
          </w:pPr>
          <w:r>
            <w:rPr>
              <w:sz w:val="20"/>
            </w:rPr>
            <w:t>FR-</w:t>
          </w:r>
          <w:r w:rsidR="00DF4582">
            <w:rPr>
              <w:sz w:val="20"/>
            </w:rPr>
            <w:t>439</w:t>
          </w:r>
        </w:p>
      </w:tc>
    </w:tr>
    <w:tr w:rsidR="00DB76D3" w:rsidRPr="00EF72D5" w14:paraId="516D85B3" w14:textId="77777777" w:rsidTr="00DF4582">
      <w:trPr>
        <w:trHeight w:val="276"/>
        <w:jc w:val="center"/>
      </w:trPr>
      <w:tc>
        <w:tcPr>
          <w:tcW w:w="875" w:type="pct"/>
          <w:vMerge/>
          <w:shd w:val="clear" w:color="auto" w:fill="auto"/>
          <w:vAlign w:val="center"/>
        </w:tcPr>
        <w:p w14:paraId="457AA21C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2642" w:type="pct"/>
          <w:vMerge/>
          <w:shd w:val="clear" w:color="auto" w:fill="auto"/>
          <w:vAlign w:val="center"/>
        </w:tcPr>
        <w:p w14:paraId="0CA9F347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6EE69BDE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1FF692E1" w14:textId="7F1191C6" w:rsidR="00DB76D3" w:rsidRPr="00731EA7" w:rsidRDefault="00DF4582" w:rsidP="00DB76D3">
          <w:pPr>
            <w:pStyle w:val="stBilgi"/>
            <w:rPr>
              <w:sz w:val="20"/>
            </w:rPr>
          </w:pPr>
          <w:r>
            <w:rPr>
              <w:sz w:val="20"/>
            </w:rPr>
            <w:t>12.01.2023</w:t>
          </w:r>
        </w:p>
      </w:tc>
    </w:tr>
    <w:tr w:rsidR="00DB76D3" w:rsidRPr="00EF72D5" w14:paraId="6A4FC63A" w14:textId="77777777" w:rsidTr="00DF4582">
      <w:trPr>
        <w:trHeight w:val="276"/>
        <w:jc w:val="center"/>
      </w:trPr>
      <w:tc>
        <w:tcPr>
          <w:tcW w:w="875" w:type="pct"/>
          <w:vMerge/>
          <w:shd w:val="clear" w:color="auto" w:fill="auto"/>
          <w:vAlign w:val="center"/>
        </w:tcPr>
        <w:p w14:paraId="71AEF433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2642" w:type="pct"/>
          <w:vMerge/>
          <w:shd w:val="clear" w:color="auto" w:fill="auto"/>
          <w:vAlign w:val="center"/>
        </w:tcPr>
        <w:p w14:paraId="5FDB3000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76CD6A5B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417616A6" w14:textId="77777777" w:rsidR="00DB76D3" w:rsidRPr="00731EA7" w:rsidRDefault="00DB76D3" w:rsidP="00DB76D3">
          <w:pPr>
            <w:pStyle w:val="stBilgi"/>
            <w:rPr>
              <w:sz w:val="18"/>
            </w:rPr>
          </w:pPr>
        </w:p>
      </w:tc>
    </w:tr>
    <w:tr w:rsidR="00DB76D3" w:rsidRPr="00EF72D5" w14:paraId="0DA3BDAC" w14:textId="77777777" w:rsidTr="00DF4582">
      <w:trPr>
        <w:trHeight w:val="276"/>
        <w:jc w:val="center"/>
      </w:trPr>
      <w:tc>
        <w:tcPr>
          <w:tcW w:w="875" w:type="pct"/>
          <w:vMerge/>
          <w:shd w:val="clear" w:color="auto" w:fill="auto"/>
          <w:vAlign w:val="center"/>
        </w:tcPr>
        <w:p w14:paraId="11749CCE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2642" w:type="pct"/>
          <w:vMerge/>
          <w:shd w:val="clear" w:color="auto" w:fill="auto"/>
          <w:vAlign w:val="center"/>
        </w:tcPr>
        <w:p w14:paraId="41B0365F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2022A272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6BBEB146" w14:textId="38B358F7" w:rsidR="00DB76D3" w:rsidRPr="00731EA7" w:rsidRDefault="00DF4582" w:rsidP="00DB76D3">
          <w:pPr>
            <w:pStyle w:val="stBilgi"/>
            <w:rPr>
              <w:sz w:val="20"/>
            </w:rPr>
          </w:pPr>
          <w:r>
            <w:rPr>
              <w:sz w:val="20"/>
            </w:rPr>
            <w:t>00</w:t>
          </w:r>
        </w:p>
      </w:tc>
    </w:tr>
    <w:tr w:rsidR="00DB76D3" w:rsidRPr="00EF72D5" w14:paraId="430FFCE8" w14:textId="77777777" w:rsidTr="00DF4582">
      <w:trPr>
        <w:trHeight w:val="276"/>
        <w:jc w:val="center"/>
      </w:trPr>
      <w:tc>
        <w:tcPr>
          <w:tcW w:w="875" w:type="pct"/>
          <w:vMerge/>
          <w:shd w:val="clear" w:color="auto" w:fill="auto"/>
          <w:vAlign w:val="center"/>
        </w:tcPr>
        <w:p w14:paraId="5DB0310C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2642" w:type="pct"/>
          <w:vMerge/>
          <w:shd w:val="clear" w:color="auto" w:fill="auto"/>
          <w:vAlign w:val="center"/>
        </w:tcPr>
        <w:p w14:paraId="4B5670BA" w14:textId="77777777" w:rsidR="00DB76D3" w:rsidRPr="00EF72D5" w:rsidRDefault="00DB76D3" w:rsidP="00DB76D3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4E2F6177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0ABB0087" w14:textId="77777777" w:rsidR="00DB76D3" w:rsidRPr="00731EA7" w:rsidRDefault="00DB76D3" w:rsidP="00DB76D3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1/1</w:t>
          </w:r>
        </w:p>
      </w:tc>
    </w:tr>
  </w:tbl>
  <w:p w14:paraId="57661D28" w14:textId="77777777" w:rsidR="00DB76D3" w:rsidRDefault="00DB76D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9DA51" w14:textId="77777777" w:rsidR="00DF4582" w:rsidRDefault="00DF458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3211F"/>
    <w:multiLevelType w:val="hybridMultilevel"/>
    <w:tmpl w:val="DCAA1F80"/>
    <w:lvl w:ilvl="0" w:tplc="05781390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zc3NbU0NDW0MLNU0lEKTi0uzszPAykwrAUASdpA9iwAAAA="/>
  </w:docVars>
  <w:rsids>
    <w:rsidRoot w:val="001D7D04"/>
    <w:rsid w:val="00022A41"/>
    <w:rsid w:val="0003376F"/>
    <w:rsid w:val="000B538C"/>
    <w:rsid w:val="00151B49"/>
    <w:rsid w:val="001665FB"/>
    <w:rsid w:val="00180CAE"/>
    <w:rsid w:val="001D7D04"/>
    <w:rsid w:val="001F24D3"/>
    <w:rsid w:val="002841F3"/>
    <w:rsid w:val="002952FD"/>
    <w:rsid w:val="002A330A"/>
    <w:rsid w:val="002E15AF"/>
    <w:rsid w:val="002F2420"/>
    <w:rsid w:val="00301B38"/>
    <w:rsid w:val="00302934"/>
    <w:rsid w:val="00310045"/>
    <w:rsid w:val="00315D13"/>
    <w:rsid w:val="00322663"/>
    <w:rsid w:val="00352078"/>
    <w:rsid w:val="003645F3"/>
    <w:rsid w:val="003850D6"/>
    <w:rsid w:val="003927B4"/>
    <w:rsid w:val="003952DB"/>
    <w:rsid w:val="003B3FEB"/>
    <w:rsid w:val="003F33D2"/>
    <w:rsid w:val="004163F3"/>
    <w:rsid w:val="004246B2"/>
    <w:rsid w:val="00494BB8"/>
    <w:rsid w:val="004A19AA"/>
    <w:rsid w:val="004E59DB"/>
    <w:rsid w:val="005613A6"/>
    <w:rsid w:val="005A2069"/>
    <w:rsid w:val="005A3046"/>
    <w:rsid w:val="005D33CC"/>
    <w:rsid w:val="00600EEC"/>
    <w:rsid w:val="0063718C"/>
    <w:rsid w:val="00650731"/>
    <w:rsid w:val="006673EA"/>
    <w:rsid w:val="00692182"/>
    <w:rsid w:val="0069611D"/>
    <w:rsid w:val="006A4DB3"/>
    <w:rsid w:val="006A6A68"/>
    <w:rsid w:val="006C3358"/>
    <w:rsid w:val="006C5B7D"/>
    <w:rsid w:val="006E0A08"/>
    <w:rsid w:val="00703503"/>
    <w:rsid w:val="0071513B"/>
    <w:rsid w:val="00734D28"/>
    <w:rsid w:val="0073784E"/>
    <w:rsid w:val="0074455C"/>
    <w:rsid w:val="0074654A"/>
    <w:rsid w:val="007647B6"/>
    <w:rsid w:val="007929DD"/>
    <w:rsid w:val="007A7026"/>
    <w:rsid w:val="007D158F"/>
    <w:rsid w:val="008005C5"/>
    <w:rsid w:val="00857B57"/>
    <w:rsid w:val="00890055"/>
    <w:rsid w:val="00890CC1"/>
    <w:rsid w:val="008934AD"/>
    <w:rsid w:val="008F629F"/>
    <w:rsid w:val="00927ADB"/>
    <w:rsid w:val="009A2E25"/>
    <w:rsid w:val="00AA64E6"/>
    <w:rsid w:val="00AB301A"/>
    <w:rsid w:val="00AB32B0"/>
    <w:rsid w:val="00AB3962"/>
    <w:rsid w:val="00AD30CB"/>
    <w:rsid w:val="00AF533B"/>
    <w:rsid w:val="00B50430"/>
    <w:rsid w:val="00B5677D"/>
    <w:rsid w:val="00B73B84"/>
    <w:rsid w:val="00B878D5"/>
    <w:rsid w:val="00B9129B"/>
    <w:rsid w:val="00BB0CDA"/>
    <w:rsid w:val="00C177A9"/>
    <w:rsid w:val="00C21435"/>
    <w:rsid w:val="00C33719"/>
    <w:rsid w:val="00C443CB"/>
    <w:rsid w:val="00C4561B"/>
    <w:rsid w:val="00C7361C"/>
    <w:rsid w:val="00C84D51"/>
    <w:rsid w:val="00CA13CF"/>
    <w:rsid w:val="00CC1D93"/>
    <w:rsid w:val="00CD4CE6"/>
    <w:rsid w:val="00D46F87"/>
    <w:rsid w:val="00D70D6E"/>
    <w:rsid w:val="00DB3A2C"/>
    <w:rsid w:val="00DB6B40"/>
    <w:rsid w:val="00DB76D3"/>
    <w:rsid w:val="00DE6EFF"/>
    <w:rsid w:val="00DF4582"/>
    <w:rsid w:val="00E17279"/>
    <w:rsid w:val="00E63C7D"/>
    <w:rsid w:val="00E71B74"/>
    <w:rsid w:val="00ED4712"/>
    <w:rsid w:val="00F04733"/>
    <w:rsid w:val="00F072D8"/>
    <w:rsid w:val="00F22961"/>
    <w:rsid w:val="00F253EE"/>
    <w:rsid w:val="00FD4E90"/>
    <w:rsid w:val="00FF3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06AFDE"/>
  <w15:docId w15:val="{81F9DFC9-CF32-484C-B657-F8BB02076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7D04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B30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semiHidden/>
    <w:unhideWhenUsed/>
    <w:rsid w:val="003952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semiHidden/>
    <w:rsid w:val="003952DB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DB76D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B76D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DB76D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B76D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E69AC2-5AC4-4DA6-91BC-9001585DD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_s_M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Ali DEMİR</dc:creator>
  <cp:lastModifiedBy>Nazdar İskanoğlu</cp:lastModifiedBy>
  <cp:revision>2</cp:revision>
  <cp:lastPrinted>2022-12-26T08:39:00Z</cp:lastPrinted>
  <dcterms:created xsi:type="dcterms:W3CDTF">2023-11-14T08:10:00Z</dcterms:created>
  <dcterms:modified xsi:type="dcterms:W3CDTF">2023-11-14T08:10:00Z</dcterms:modified>
</cp:coreProperties>
</file>